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A39AB" w14:textId="68BEFF58" w:rsidR="00C6706C" w:rsidRPr="005231E5" w:rsidRDefault="005231E5" w:rsidP="005231E5">
      <w:pPr>
        <w:jc w:val="center"/>
        <w:rPr>
          <w:b/>
          <w:bCs/>
          <w:sz w:val="40"/>
          <w:szCs w:val="40"/>
          <w:vertAlign w:val="subscript"/>
        </w:rPr>
      </w:pPr>
      <w:r w:rsidRPr="005231E5">
        <w:rPr>
          <w:b/>
          <w:bCs/>
          <w:sz w:val="40"/>
          <w:szCs w:val="40"/>
          <w:vertAlign w:val="subscript"/>
        </w:rPr>
        <w:t>Dockerizing Jenkins Pipeline</w:t>
      </w:r>
    </w:p>
    <w:p w14:paraId="0256CA69" w14:textId="45FFB844" w:rsidR="005231E5" w:rsidRPr="005231E5" w:rsidRDefault="005231E5" w:rsidP="00DF762C">
      <w:pPr>
        <w:spacing w:after="0"/>
        <w:rPr>
          <w:b/>
          <w:bCs/>
        </w:rPr>
      </w:pPr>
      <w:r w:rsidRPr="005231E5">
        <w:rPr>
          <w:b/>
          <w:bCs/>
        </w:rPr>
        <w:t>Description:</w:t>
      </w:r>
    </w:p>
    <w:p w14:paraId="7E4CF412" w14:textId="7767EC6D" w:rsidR="005231E5" w:rsidRDefault="005231E5" w:rsidP="00DF762C">
      <w:pPr>
        <w:spacing w:after="0"/>
      </w:pPr>
      <w:r>
        <w:t>Demonstrate the continuous integration and delivery by Dockerizing Jenkins Pipeline.</w:t>
      </w:r>
    </w:p>
    <w:p w14:paraId="68E61073" w14:textId="5D11F98C" w:rsidR="00BD2AA9" w:rsidRDefault="00BD2AA9" w:rsidP="00DF762C">
      <w:pPr>
        <w:spacing w:after="0"/>
      </w:pPr>
    </w:p>
    <w:p w14:paraId="159F4DAC" w14:textId="539679B4" w:rsidR="00BD2AA9" w:rsidRPr="00BD2AA9" w:rsidRDefault="00BD2AA9" w:rsidP="00DF762C">
      <w:pPr>
        <w:spacing w:after="0"/>
        <w:rPr>
          <w:b/>
          <w:bCs/>
          <w:u w:val="single"/>
        </w:rPr>
      </w:pPr>
      <w:r w:rsidRPr="00BD2AA9">
        <w:rPr>
          <w:b/>
          <w:bCs/>
          <w:u w:val="single"/>
        </w:rPr>
        <w:t>Step 1: Setting up workspace and github repository</w:t>
      </w:r>
    </w:p>
    <w:p w14:paraId="3A31F227" w14:textId="4EC7DE7C" w:rsidR="00DF762C" w:rsidRDefault="00DF762C" w:rsidP="00DF762C">
      <w:pPr>
        <w:spacing w:after="0"/>
      </w:pPr>
    </w:p>
    <w:p w14:paraId="64AF0AB2" w14:textId="11BC5CAE" w:rsidR="00BD2AA9" w:rsidRDefault="00642830" w:rsidP="005775E0">
      <w:pPr>
        <w:pStyle w:val="ListParagraph"/>
        <w:numPr>
          <w:ilvl w:val="0"/>
          <w:numId w:val="7"/>
        </w:numPr>
        <w:spacing w:after="0"/>
      </w:pPr>
      <w:r>
        <w:t>Open VS Code</w:t>
      </w:r>
    </w:p>
    <w:p w14:paraId="023C4B31" w14:textId="0FA2D059" w:rsidR="00642830" w:rsidRDefault="00642830" w:rsidP="005775E0">
      <w:pPr>
        <w:pStyle w:val="ListParagraph"/>
        <w:numPr>
          <w:ilvl w:val="0"/>
          <w:numId w:val="7"/>
        </w:numPr>
        <w:spacing w:after="0"/>
      </w:pPr>
      <w:r>
        <w:t>Create a directory called dockerizing-jenkins-pipeline in the terminal and change the directory</w:t>
      </w:r>
    </w:p>
    <w:p w14:paraId="741FB0CF" w14:textId="0A161689" w:rsidR="00642830" w:rsidRDefault="00642830" w:rsidP="005775E0">
      <w:pPr>
        <w:pStyle w:val="ListParagraph"/>
        <w:numPr>
          <w:ilvl w:val="0"/>
          <w:numId w:val="7"/>
        </w:numPr>
        <w:spacing w:after="0"/>
      </w:pPr>
      <w:r>
        <w:t>Run “git init” to initialize git repository</w:t>
      </w:r>
    </w:p>
    <w:p w14:paraId="0C6B2B50" w14:textId="4582269B" w:rsidR="00642830" w:rsidRDefault="00642830" w:rsidP="005775E0">
      <w:pPr>
        <w:pStyle w:val="ListParagraph"/>
        <w:numPr>
          <w:ilvl w:val="0"/>
          <w:numId w:val="7"/>
        </w:numPr>
        <w:spacing w:after="0"/>
      </w:pPr>
      <w:r>
        <w:t>Create a repository “dockerizing-jenkins-pipeline” in github.com</w:t>
      </w:r>
    </w:p>
    <w:p w14:paraId="23EEBF20" w14:textId="35B2917C" w:rsidR="00642830" w:rsidRDefault="00647804" w:rsidP="005775E0">
      <w:pPr>
        <w:pStyle w:val="ListParagraph"/>
        <w:numPr>
          <w:ilvl w:val="0"/>
          <w:numId w:val="7"/>
        </w:numPr>
        <w:spacing w:after="0"/>
      </w:pPr>
      <w:r>
        <w:rPr>
          <w:noProof/>
        </w:rPr>
        <mc:AlternateContent>
          <mc:Choice Requires="wps">
            <w:drawing>
              <wp:anchor distT="45720" distB="45720" distL="114300" distR="114300" simplePos="0" relativeHeight="251679744" behindDoc="0" locked="0" layoutInCell="1" allowOverlap="1" wp14:anchorId="44B21F1C" wp14:editId="1E841D3D">
                <wp:simplePos x="0" y="0"/>
                <wp:positionH relativeFrom="margin">
                  <wp:align>right</wp:align>
                </wp:positionH>
                <wp:positionV relativeFrom="paragraph">
                  <wp:posOffset>269875</wp:posOffset>
                </wp:positionV>
                <wp:extent cx="569595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1404620"/>
                        </a:xfrm>
                        <a:prstGeom prst="rect">
                          <a:avLst/>
                        </a:prstGeom>
                        <a:solidFill>
                          <a:schemeClr val="bg1">
                            <a:lumMod val="95000"/>
                          </a:schemeClr>
                        </a:solidFill>
                        <a:ln w="9525">
                          <a:noFill/>
                          <a:miter lim="800000"/>
                          <a:headEnd/>
                          <a:tailEnd/>
                        </a:ln>
                      </wps:spPr>
                      <wps:txbx>
                        <w:txbxContent>
                          <w:p w14:paraId="124C0C67" w14:textId="24371590" w:rsidR="00647804" w:rsidRDefault="00647804" w:rsidP="00647804">
                            <w:pPr>
                              <w:rPr>
                                <w:sz w:val="24"/>
                                <w:szCs w:val="24"/>
                              </w:rPr>
                            </w:pPr>
                            <w:r>
                              <w:rPr>
                                <w:sz w:val="24"/>
                                <w:szCs w:val="24"/>
                              </w:rPr>
                              <w:t xml:space="preserve">$ </w:t>
                            </w:r>
                            <w:r>
                              <w:rPr>
                                <w:sz w:val="24"/>
                                <w:szCs w:val="24"/>
                              </w:rPr>
                              <w:t>git add .</w:t>
                            </w:r>
                          </w:p>
                          <w:p w14:paraId="704306AF" w14:textId="287C78A6" w:rsidR="00647804" w:rsidRDefault="00647804" w:rsidP="00647804">
                            <w:pPr>
                              <w:rPr>
                                <w:sz w:val="24"/>
                                <w:szCs w:val="24"/>
                              </w:rPr>
                            </w:pPr>
                            <w:r>
                              <w:rPr>
                                <w:sz w:val="24"/>
                                <w:szCs w:val="24"/>
                              </w:rPr>
                              <w:t>$ git commit -m “initial commit”</w:t>
                            </w:r>
                          </w:p>
                          <w:p w14:paraId="4A2D4FF8" w14:textId="5DA32C53" w:rsidR="00647804" w:rsidRDefault="00647804" w:rsidP="00647804">
                            <w:pPr>
                              <w:rPr>
                                <w:sz w:val="24"/>
                                <w:szCs w:val="24"/>
                              </w:rPr>
                            </w:pPr>
                            <w:r>
                              <w:rPr>
                                <w:sz w:val="24"/>
                                <w:szCs w:val="24"/>
                              </w:rPr>
                              <w:t>$ git branch -M master</w:t>
                            </w:r>
                          </w:p>
                          <w:p w14:paraId="57E85A12" w14:textId="47A2BF08" w:rsidR="00647804" w:rsidRDefault="00647804" w:rsidP="00647804">
                            <w:pPr>
                              <w:rPr>
                                <w:sz w:val="24"/>
                                <w:szCs w:val="24"/>
                              </w:rPr>
                            </w:pPr>
                            <w:r>
                              <w:rPr>
                                <w:sz w:val="24"/>
                                <w:szCs w:val="24"/>
                              </w:rPr>
                              <w:t xml:space="preserve">$ git remote add origin </w:t>
                            </w:r>
                            <w:hyperlink r:id="rId5" w:history="1">
                              <w:r w:rsidRPr="001E1238">
                                <w:rPr>
                                  <w:rStyle w:val="Hyperlink"/>
                                  <w:sz w:val="24"/>
                                  <w:szCs w:val="24"/>
                                </w:rPr>
                                <w:t>git@github.com:poojan007/dockerizing-jenkins-pipeline.git</w:t>
                              </w:r>
                            </w:hyperlink>
                          </w:p>
                          <w:p w14:paraId="59F327D9" w14:textId="74DCEA23" w:rsidR="00647804" w:rsidRDefault="00647804" w:rsidP="00647804">
                            <w:r>
                              <w:rPr>
                                <w:sz w:val="24"/>
                                <w:szCs w:val="24"/>
                              </w:rPr>
                              <w:t>$ git push -u origin mas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B21F1C" id="_x0000_t202" coordsize="21600,21600" o:spt="202" path="m,l,21600r21600,l21600,xe">
                <v:stroke joinstyle="miter"/>
                <v:path gradientshapeok="t" o:connecttype="rect"/>
              </v:shapetype>
              <v:shape id="Text Box 2" o:spid="_x0000_s1026" type="#_x0000_t202" style="position:absolute;left:0;text-align:left;margin-left:397.3pt;margin-top:21.25pt;width:448.5pt;height:110.6pt;z-index:25167974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" fillcolor="#f2f2f2 [3052]" stroked="f">
                <v:textbox style="mso-fit-shape-to-text:t">
                  <w:txbxContent>
                    <w:p w14:paraId="124C0C67" w14:textId="24371590" w:rsidR="00647804" w:rsidRDefault="00647804" w:rsidP="00647804">
                      <w:pPr>
                        <w:rPr>
                          <w:sz w:val="24"/>
                          <w:szCs w:val="24"/>
                        </w:rPr>
                      </w:pPr>
                      <w:r>
                        <w:rPr>
                          <w:sz w:val="24"/>
                          <w:szCs w:val="24"/>
                        </w:rPr>
                        <w:t xml:space="preserve">$ </w:t>
                      </w:r>
                      <w:r>
                        <w:rPr>
                          <w:sz w:val="24"/>
                          <w:szCs w:val="24"/>
                        </w:rPr>
                        <w:t>git add .</w:t>
                      </w:r>
                    </w:p>
                    <w:p w14:paraId="704306AF" w14:textId="287C78A6" w:rsidR="00647804" w:rsidRDefault="00647804" w:rsidP="00647804">
                      <w:pPr>
                        <w:rPr>
                          <w:sz w:val="24"/>
                          <w:szCs w:val="24"/>
                        </w:rPr>
                      </w:pPr>
                      <w:r>
                        <w:rPr>
                          <w:sz w:val="24"/>
                          <w:szCs w:val="24"/>
                        </w:rPr>
                        <w:t>$ git commit -m “initial commit”</w:t>
                      </w:r>
                    </w:p>
                    <w:p w14:paraId="4A2D4FF8" w14:textId="5DA32C53" w:rsidR="00647804" w:rsidRDefault="00647804" w:rsidP="00647804">
                      <w:pPr>
                        <w:rPr>
                          <w:sz w:val="24"/>
                          <w:szCs w:val="24"/>
                        </w:rPr>
                      </w:pPr>
                      <w:r>
                        <w:rPr>
                          <w:sz w:val="24"/>
                          <w:szCs w:val="24"/>
                        </w:rPr>
                        <w:t>$ git branch -M master</w:t>
                      </w:r>
                    </w:p>
                    <w:p w14:paraId="57E85A12" w14:textId="47A2BF08" w:rsidR="00647804" w:rsidRDefault="00647804" w:rsidP="00647804">
                      <w:pPr>
                        <w:rPr>
                          <w:sz w:val="24"/>
                          <w:szCs w:val="24"/>
                        </w:rPr>
                      </w:pPr>
                      <w:r>
                        <w:rPr>
                          <w:sz w:val="24"/>
                          <w:szCs w:val="24"/>
                        </w:rPr>
                        <w:t xml:space="preserve">$ git remote add origin </w:t>
                      </w:r>
                      <w:hyperlink r:id="rId6" w:history="1">
                        <w:r w:rsidRPr="001E1238">
                          <w:rPr>
                            <w:rStyle w:val="Hyperlink"/>
                            <w:sz w:val="24"/>
                            <w:szCs w:val="24"/>
                          </w:rPr>
                          <w:t>git@github.com:poojan007/dockerizing-jenkins-pipeline.git</w:t>
                        </w:r>
                      </w:hyperlink>
                    </w:p>
                    <w:p w14:paraId="59F327D9" w14:textId="74DCEA23" w:rsidR="00647804" w:rsidRDefault="00647804" w:rsidP="00647804">
                      <w:r>
                        <w:rPr>
                          <w:sz w:val="24"/>
                          <w:szCs w:val="24"/>
                        </w:rPr>
                        <w:t>$ git push -u origin master</w:t>
                      </w:r>
                    </w:p>
                  </w:txbxContent>
                </v:textbox>
                <w10:wrap type="square" anchorx="margin"/>
              </v:shape>
            </w:pict>
          </mc:Fallback>
        </mc:AlternateContent>
      </w:r>
      <w:r w:rsidR="00642830">
        <w:t>Execute the following commands to push the local repository to github:</w:t>
      </w:r>
    </w:p>
    <w:p w14:paraId="02680791" w14:textId="69152A1C" w:rsidR="00642830" w:rsidRDefault="00642830" w:rsidP="00642830">
      <w:pPr>
        <w:pStyle w:val="ListParagraph"/>
        <w:spacing w:after="0"/>
      </w:pPr>
    </w:p>
    <w:p w14:paraId="6CABAC38" w14:textId="260FAC44" w:rsidR="002630F3" w:rsidRDefault="002630F3" w:rsidP="00642830">
      <w:pPr>
        <w:pStyle w:val="ListParagraph"/>
        <w:spacing w:after="0"/>
      </w:pPr>
    </w:p>
    <w:p w14:paraId="0109E944" w14:textId="7E6E82EC" w:rsidR="002630F3" w:rsidRDefault="002630F3" w:rsidP="00642830">
      <w:pPr>
        <w:pStyle w:val="ListParagraph"/>
        <w:spacing w:after="0"/>
      </w:pPr>
    </w:p>
    <w:p w14:paraId="668E6967" w14:textId="0DB0E68C" w:rsidR="005231E5" w:rsidRDefault="001F2F72" w:rsidP="001F6E97">
      <w:pPr>
        <w:spacing w:after="0"/>
        <w:rPr>
          <w:b/>
          <w:bCs/>
          <w:u w:val="single"/>
        </w:rPr>
      </w:pPr>
      <w:r w:rsidRPr="001F2F72">
        <w:rPr>
          <w:b/>
          <w:bCs/>
          <w:u w:val="single"/>
        </w:rPr>
        <w:t xml:space="preserve">Step </w:t>
      </w:r>
      <w:r w:rsidR="00171AE5">
        <w:rPr>
          <w:b/>
          <w:bCs/>
          <w:u w:val="single"/>
        </w:rPr>
        <w:t>2</w:t>
      </w:r>
      <w:r w:rsidRPr="001F2F72">
        <w:rPr>
          <w:b/>
          <w:bCs/>
          <w:u w:val="single"/>
        </w:rPr>
        <w:t>: Installation and configuration of Jenkins</w:t>
      </w:r>
    </w:p>
    <w:p w14:paraId="7E0BFEB0" w14:textId="5B7EDD45" w:rsidR="00D145E3" w:rsidRPr="001F6E97" w:rsidRDefault="00D145E3" w:rsidP="001F6E97">
      <w:pPr>
        <w:spacing w:after="0"/>
        <w:rPr>
          <w:b/>
          <w:bCs/>
          <w:u w:val="single"/>
        </w:rPr>
      </w:pPr>
    </w:p>
    <w:p w14:paraId="00E0A3F2" w14:textId="68F5B877" w:rsidR="001F6E97" w:rsidRDefault="001F6E97" w:rsidP="001F6E97">
      <w:pPr>
        <w:pStyle w:val="ListParagraph"/>
        <w:numPr>
          <w:ilvl w:val="0"/>
          <w:numId w:val="1"/>
        </w:numPr>
      </w:pPr>
      <w:r>
        <w:rPr>
          <w:noProof/>
        </w:rPr>
        <mc:AlternateContent>
          <mc:Choice Requires="wps">
            <w:drawing>
              <wp:anchor distT="45720" distB="45720" distL="114300" distR="114300" simplePos="0" relativeHeight="251659264" behindDoc="0" locked="0" layoutInCell="1" allowOverlap="1" wp14:anchorId="4EC461DD" wp14:editId="1239A8E2">
                <wp:simplePos x="0" y="0"/>
                <wp:positionH relativeFrom="margin">
                  <wp:align>right</wp:align>
                </wp:positionH>
                <wp:positionV relativeFrom="paragraph">
                  <wp:posOffset>424815</wp:posOffset>
                </wp:positionV>
                <wp:extent cx="56959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1404620"/>
                        </a:xfrm>
                        <a:prstGeom prst="rect">
                          <a:avLst/>
                        </a:prstGeom>
                        <a:solidFill>
                          <a:schemeClr val="bg1">
                            <a:lumMod val="95000"/>
                          </a:schemeClr>
                        </a:solidFill>
                        <a:ln w="9525">
                          <a:noFill/>
                          <a:miter lim="800000"/>
                          <a:headEnd/>
                          <a:tailEnd/>
                        </a:ln>
                      </wps:spPr>
                      <wps:txbx>
                        <w:txbxContent>
                          <w:p w14:paraId="4FBA0829" w14:textId="3AC01B96" w:rsidR="001F6E97" w:rsidRDefault="007F6C44">
                            <w:r>
                              <w:rPr>
                                <w:sz w:val="24"/>
                                <w:szCs w:val="24"/>
                              </w:rPr>
                              <w:t xml:space="preserve">$ </w:t>
                            </w:r>
                            <w:r w:rsidR="001F6E97">
                              <w:rPr>
                                <w:sz w:val="24"/>
                                <w:szCs w:val="24"/>
                              </w:rPr>
                              <w:t xml:space="preserve">wget -q -O – </w:t>
                            </w:r>
                            <w:hyperlink r:id="rId7">
                              <w:r w:rsidR="001F6E97">
                                <w:rPr>
                                  <w:color w:val="0563C1"/>
                                  <w:sz w:val="24"/>
                                  <w:szCs w:val="24"/>
                                  <w:u w:val="single"/>
                                </w:rPr>
                                <w:t>https://pkg.jenkins.io/debian-stable/jenkins.io.key</w:t>
                              </w:r>
                            </w:hyperlink>
                            <w:r w:rsidR="001F6E97">
                              <w:rPr>
                                <w:sz w:val="24"/>
                                <w:szCs w:val="24"/>
                              </w:rPr>
                              <w:t xml:space="preserve"> | sudo apt-key ad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EC461DD" id="_x0000_t202" coordsize="21600,21600" o:spt="202" path="m,l,21600r21600,l21600,xe">
                <v:stroke joinstyle="miter"/>
                <v:path gradientshapeok="t" o:connecttype="rect"/>
              </v:shapetype>
              <v:shape id="Text Box 2" o:spid="_x0000_s1026" type="#_x0000_t202" style="position:absolute;left:0;text-align:left;margin-left:397.3pt;margin-top:33.45pt;width:448.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" fillcolor="#f2f2f2 [3052]" stroked="f">
                <v:textbox style="mso-fit-shape-to-text:t">
                  <w:txbxContent>
                    <w:p w14:paraId="4FBA0829" w14:textId="3AC01B96" w:rsidR="001F6E97" w:rsidRDefault="007F6C44">
                      <w:r>
                        <w:rPr>
                          <w:sz w:val="24"/>
                          <w:szCs w:val="24"/>
                        </w:rPr>
                        <w:t xml:space="preserve">$ </w:t>
                      </w:r>
                      <w:r w:rsidR="001F6E97">
                        <w:rPr>
                          <w:sz w:val="24"/>
                          <w:szCs w:val="24"/>
                        </w:rPr>
                        <w:t xml:space="preserve">wget -q -O – </w:t>
                      </w:r>
                      <w:hyperlink r:id="rId8">
                        <w:r w:rsidR="001F6E97">
                          <w:rPr>
                            <w:color w:val="0563C1"/>
                            <w:sz w:val="24"/>
                            <w:szCs w:val="24"/>
                            <w:u w:val="single"/>
                          </w:rPr>
                          <w:t>https://pkg.jenkins.io/debian-stable/jenkins.io.key</w:t>
                        </w:r>
                      </w:hyperlink>
                      <w:r w:rsidR="001F6E97">
                        <w:rPr>
                          <w:sz w:val="24"/>
                          <w:szCs w:val="24"/>
                        </w:rPr>
                        <w:t xml:space="preserve"> | sudo apt-key add –</w:t>
                      </w:r>
                    </w:p>
                  </w:txbxContent>
                </v:textbox>
                <w10:wrap type="square" anchorx="margin"/>
              </v:shape>
            </w:pict>
          </mc:Fallback>
        </mc:AlternateContent>
      </w:r>
      <w:r>
        <w:t>To use the Debian repository of Jenkins to automate installation and upgrade, first we need to add the key to our system using the following command:</w:t>
      </w:r>
    </w:p>
    <w:p w14:paraId="270D9322" w14:textId="62408231" w:rsidR="001F6E97" w:rsidRDefault="001F6E97" w:rsidP="001F6E97">
      <w:pPr>
        <w:pStyle w:val="ListParagraph"/>
      </w:pPr>
    </w:p>
    <w:p w14:paraId="46F5F8C4" w14:textId="785CAB1D" w:rsidR="00B80CBF" w:rsidRDefault="007F6C44" w:rsidP="00B80CBF">
      <w:pPr>
        <w:pStyle w:val="ListParagraph"/>
        <w:numPr>
          <w:ilvl w:val="0"/>
          <w:numId w:val="1"/>
        </w:numPr>
      </w:pPr>
      <w:r>
        <w:rPr>
          <w:noProof/>
        </w:rPr>
        <mc:AlternateContent>
          <mc:Choice Requires="wps">
            <w:drawing>
              <wp:anchor distT="45720" distB="45720" distL="114300" distR="114300" simplePos="0" relativeHeight="251661312" behindDoc="0" locked="0" layoutInCell="1" allowOverlap="1" wp14:anchorId="16698CD7" wp14:editId="7C8A38B5">
                <wp:simplePos x="0" y="0"/>
                <wp:positionH relativeFrom="margin">
                  <wp:align>right</wp:align>
                </wp:positionH>
                <wp:positionV relativeFrom="paragraph">
                  <wp:posOffset>243840</wp:posOffset>
                </wp:positionV>
                <wp:extent cx="569595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1404620"/>
                        </a:xfrm>
                        <a:prstGeom prst="rect">
                          <a:avLst/>
                        </a:prstGeom>
                        <a:solidFill>
                          <a:schemeClr val="bg1">
                            <a:lumMod val="95000"/>
                          </a:schemeClr>
                        </a:solidFill>
                        <a:ln w="9525">
                          <a:noFill/>
                          <a:miter lim="800000"/>
                          <a:headEnd/>
                          <a:tailEnd/>
                        </a:ln>
                      </wps:spPr>
                      <wps:txbx>
                        <w:txbxContent>
                          <w:p w14:paraId="0EE501A2" w14:textId="48C810CB" w:rsidR="007F6C44" w:rsidRDefault="007F6C44" w:rsidP="007F6C44">
                            <w:pPr>
                              <w:rPr>
                                <w:sz w:val="24"/>
                                <w:szCs w:val="24"/>
                              </w:rPr>
                            </w:pPr>
                            <w:r>
                              <w:rPr>
                                <w:sz w:val="24"/>
                                <w:szCs w:val="24"/>
                              </w:rPr>
                              <w:t>$ sudo vi /etc/apt/sources.list</w:t>
                            </w:r>
                          </w:p>
                          <w:p w14:paraId="67389A05" w14:textId="20A7E74F" w:rsidR="007F6C44" w:rsidRPr="007F6C44" w:rsidRDefault="007F6C44" w:rsidP="007F6C44">
                            <w:pPr>
                              <w:rPr>
                                <w:b/>
                                <w:bCs/>
                              </w:rPr>
                            </w:pPr>
                            <w:r w:rsidRPr="007F6C44">
                              <w:rPr>
                                <w:b/>
                                <w:bCs/>
                              </w:rPr>
                              <w:t>Now add the following command:</w:t>
                            </w:r>
                          </w:p>
                          <w:p w14:paraId="6461734D" w14:textId="5FE645C7" w:rsidR="007F6C44" w:rsidRDefault="007F6C44" w:rsidP="007F6C44">
                            <w:pPr>
                              <w:rPr>
                                <w:color w:val="0563C1"/>
                                <w:sz w:val="24"/>
                                <w:szCs w:val="24"/>
                                <w:u w:val="single"/>
                              </w:rPr>
                            </w:pPr>
                            <w:r>
                              <w:rPr>
                                <w:sz w:val="24"/>
                                <w:szCs w:val="24"/>
                              </w:rPr>
                              <w:t xml:space="preserve">deb </w:t>
                            </w:r>
                            <w:hyperlink r:id="rId9">
                              <w:r>
                                <w:rPr>
                                  <w:color w:val="0563C1"/>
                                  <w:sz w:val="24"/>
                                  <w:szCs w:val="24"/>
                                  <w:u w:val="single"/>
                                </w:rPr>
                                <w:t>https://pkg.jenkins.io/debian-stable binary/</w:t>
                              </w:r>
                            </w:hyperlink>
                          </w:p>
                          <w:p w14:paraId="200FCA06" w14:textId="26C7CF6E" w:rsidR="007F6C44" w:rsidRDefault="007F6C44" w:rsidP="007F6C44">
                            <w:r>
                              <w:t>Save and exit using :wq!</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698CD7" id="_x0000_s1027" type="#_x0000_t202" style="position:absolute;left:0;text-align:left;margin-left:397.3pt;margin-top:19.2pt;width:448.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" fillcolor="#f2f2f2 [3052]" stroked="f">
                <v:textbox style="mso-fit-shape-to-text:t">
                  <w:txbxContent>
                    <w:p w14:paraId="0EE501A2" w14:textId="48C810CB" w:rsidR="007F6C44" w:rsidRDefault="007F6C44" w:rsidP="007F6C44">
                      <w:pPr>
                        <w:rPr>
                          <w:sz w:val="24"/>
                          <w:szCs w:val="24"/>
                        </w:rPr>
                      </w:pPr>
                      <w:r>
                        <w:rPr>
                          <w:sz w:val="24"/>
                          <w:szCs w:val="24"/>
                        </w:rPr>
                        <w:t>$ sudo vi /etc/apt/sources.list</w:t>
                      </w:r>
                    </w:p>
                    <w:p w14:paraId="67389A05" w14:textId="20A7E74F" w:rsidR="007F6C44" w:rsidRPr="007F6C44" w:rsidRDefault="007F6C44" w:rsidP="007F6C44">
                      <w:pPr>
                        <w:rPr>
                          <w:b/>
                          <w:bCs/>
                        </w:rPr>
                      </w:pPr>
                      <w:r w:rsidRPr="007F6C44">
                        <w:rPr>
                          <w:b/>
                          <w:bCs/>
                        </w:rPr>
                        <w:t>Now add the following command:</w:t>
                      </w:r>
                    </w:p>
                    <w:p w14:paraId="6461734D" w14:textId="5FE645C7" w:rsidR="007F6C44" w:rsidRDefault="007F6C44" w:rsidP="007F6C44">
                      <w:pPr>
                        <w:rPr>
                          <w:color w:val="0563C1"/>
                          <w:sz w:val="24"/>
                          <w:szCs w:val="24"/>
                          <w:u w:val="single"/>
                        </w:rPr>
                      </w:pPr>
                      <w:r>
                        <w:rPr>
                          <w:sz w:val="24"/>
                          <w:szCs w:val="24"/>
                        </w:rPr>
                        <w:t xml:space="preserve">deb </w:t>
                      </w:r>
                      <w:hyperlink r:id="rId10">
                        <w:r>
                          <w:rPr>
                            <w:color w:val="0563C1"/>
                            <w:sz w:val="24"/>
                            <w:szCs w:val="24"/>
                            <w:u w:val="single"/>
                          </w:rPr>
                          <w:t>https://pkg.jenkins.io/debian-stable binary/</w:t>
                        </w:r>
                      </w:hyperlink>
                    </w:p>
                    <w:p w14:paraId="200FCA06" w14:textId="26C7CF6E" w:rsidR="007F6C44" w:rsidRDefault="007F6C44" w:rsidP="007F6C44">
                      <w:r>
                        <w:t>Save and exit using :wq!</w:t>
                      </w:r>
                    </w:p>
                  </w:txbxContent>
                </v:textbox>
                <w10:wrap type="square" anchorx="margin"/>
              </v:shape>
            </w:pict>
          </mc:Fallback>
        </mc:AlternateContent>
      </w:r>
      <w:r>
        <w:t xml:space="preserve">Then, adding the following entry into my </w:t>
      </w:r>
      <w:r w:rsidRPr="007F6C44">
        <w:rPr>
          <w:b/>
          <w:bCs/>
        </w:rPr>
        <w:t>/etc/apt/sources.list</w:t>
      </w:r>
      <w:r>
        <w:t>:</w:t>
      </w:r>
    </w:p>
    <w:p w14:paraId="2CCD23C5" w14:textId="79EE7C47" w:rsidR="007F6C44" w:rsidRDefault="007F6C44" w:rsidP="007F6C44">
      <w:pPr>
        <w:pStyle w:val="ListParagraph"/>
      </w:pPr>
    </w:p>
    <w:p w14:paraId="607CBF8B" w14:textId="1F240635" w:rsidR="007F6C44" w:rsidRDefault="00ED34A2" w:rsidP="0071462D">
      <w:pPr>
        <w:pStyle w:val="ListParagraph"/>
        <w:numPr>
          <w:ilvl w:val="0"/>
          <w:numId w:val="1"/>
        </w:numPr>
      </w:pPr>
      <w:r>
        <w:rPr>
          <w:noProof/>
        </w:rPr>
        <w:lastRenderedPageBreak/>
        <mc:AlternateContent>
          <mc:Choice Requires="wps">
            <w:drawing>
              <wp:anchor distT="45720" distB="45720" distL="114300" distR="114300" simplePos="0" relativeHeight="251663360" behindDoc="0" locked="0" layoutInCell="1" allowOverlap="1" wp14:anchorId="2B79EA1F" wp14:editId="4542A04A">
                <wp:simplePos x="0" y="0"/>
                <wp:positionH relativeFrom="margin">
                  <wp:align>right</wp:align>
                </wp:positionH>
                <wp:positionV relativeFrom="paragraph">
                  <wp:posOffset>265430</wp:posOffset>
                </wp:positionV>
                <wp:extent cx="5667375" cy="1404620"/>
                <wp:effectExtent l="0" t="0" r="952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chemeClr val="bg1">
                            <a:lumMod val="95000"/>
                          </a:schemeClr>
                        </a:solidFill>
                        <a:ln w="9525">
                          <a:noFill/>
                          <a:miter lim="800000"/>
                          <a:headEnd/>
                          <a:tailEnd/>
                        </a:ln>
                      </wps:spPr>
                      <wps:txbx>
                        <w:txbxContent>
                          <w:p w14:paraId="45CDFF06" w14:textId="11E4449D" w:rsidR="00ED34A2" w:rsidRDefault="00ED34A2" w:rsidP="00ED34A2">
                            <w:r>
                              <w:t>$ sudo apt-get up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79EA1F" id="_x0000_s1028" type="#_x0000_t202" style="position:absolute;left:0;text-align:left;margin-left:395.05pt;margin-top:20.9pt;width:446.25pt;height:110.6pt;z-index:2516633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" fillcolor="#f2f2f2 [3052]" stroked="f">
                <v:textbox style="mso-fit-shape-to-text:t">
                  <w:txbxContent>
                    <w:p w14:paraId="45CDFF06" w14:textId="11E4449D" w:rsidR="00ED34A2" w:rsidRDefault="00ED34A2" w:rsidP="00ED34A2">
                      <w:r>
                        <w:t>$ sudo apt-get update</w:t>
                      </w:r>
                    </w:p>
                  </w:txbxContent>
                </v:textbox>
                <w10:wrap type="square" anchorx="margin"/>
              </v:shape>
            </w:pict>
          </mc:Fallback>
        </mc:AlternateContent>
      </w:r>
      <w:r w:rsidR="0060650D">
        <w:t>Update your local package index:</w:t>
      </w:r>
    </w:p>
    <w:p w14:paraId="35B2F074" w14:textId="415E7988" w:rsidR="0060650D" w:rsidRDefault="0060650D" w:rsidP="0060650D">
      <w:pPr>
        <w:pStyle w:val="ListParagraph"/>
      </w:pPr>
    </w:p>
    <w:p w14:paraId="320CF22A" w14:textId="4AB36AE3" w:rsidR="0060650D" w:rsidRDefault="00A01922" w:rsidP="003136DE">
      <w:pPr>
        <w:pStyle w:val="ListParagraph"/>
        <w:numPr>
          <w:ilvl w:val="0"/>
          <w:numId w:val="1"/>
        </w:numPr>
      </w:pPr>
      <w:r>
        <w:rPr>
          <w:noProof/>
        </w:rPr>
        <mc:AlternateContent>
          <mc:Choice Requires="wps">
            <w:drawing>
              <wp:anchor distT="45720" distB="45720" distL="114300" distR="114300" simplePos="0" relativeHeight="251665408" behindDoc="0" locked="0" layoutInCell="1" allowOverlap="1" wp14:anchorId="3E133A42" wp14:editId="309EB313">
                <wp:simplePos x="0" y="0"/>
                <wp:positionH relativeFrom="margin">
                  <wp:align>right</wp:align>
                </wp:positionH>
                <wp:positionV relativeFrom="paragraph">
                  <wp:posOffset>232410</wp:posOffset>
                </wp:positionV>
                <wp:extent cx="5667375" cy="1404620"/>
                <wp:effectExtent l="0" t="0" r="9525"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chemeClr val="bg1">
                            <a:lumMod val="95000"/>
                          </a:schemeClr>
                        </a:solidFill>
                        <a:ln w="9525">
                          <a:noFill/>
                          <a:miter lim="800000"/>
                          <a:headEnd/>
                          <a:tailEnd/>
                        </a:ln>
                      </wps:spPr>
                      <wps:txbx>
                        <w:txbxContent>
                          <w:p w14:paraId="4C0EBB9A" w14:textId="385555EF" w:rsidR="00A01922" w:rsidRDefault="00A01922" w:rsidP="00A01922">
                            <w:r>
                              <w:t>$ sudo apt-get install openjdk-8-jd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133A42" id="Text Box 3" o:spid="_x0000_s1029" type="#_x0000_t202" style="position:absolute;left:0;text-align:left;margin-left:395.05pt;margin-top:18.3pt;width:446.25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" fillcolor="#f2f2f2 [3052]" stroked="f">
                <v:textbox style="mso-fit-shape-to-text:t">
                  <w:txbxContent>
                    <w:p w14:paraId="4C0EBB9A" w14:textId="385555EF" w:rsidR="00A01922" w:rsidRDefault="00A01922" w:rsidP="00A01922">
                      <w:r>
                        <w:t>$ sudo apt-get install openjdk-8-jdk</w:t>
                      </w:r>
                    </w:p>
                  </w:txbxContent>
                </v:textbox>
                <w10:wrap type="square" anchorx="margin"/>
              </v:shape>
            </w:pict>
          </mc:Fallback>
        </mc:AlternateContent>
      </w:r>
      <w:r w:rsidR="0001450D">
        <w:t>We need JDK to run Jenkins, to install it we use the following commands:</w:t>
      </w:r>
    </w:p>
    <w:p w14:paraId="4704849C" w14:textId="12E2E55A" w:rsidR="0001450D" w:rsidRDefault="0001450D" w:rsidP="0001450D">
      <w:pPr>
        <w:pStyle w:val="ListParagraph"/>
      </w:pPr>
    </w:p>
    <w:p w14:paraId="4E5FA9DE" w14:textId="120825F3" w:rsidR="0001450D" w:rsidRDefault="000C0208" w:rsidP="00A34899">
      <w:pPr>
        <w:pStyle w:val="ListParagraph"/>
        <w:numPr>
          <w:ilvl w:val="0"/>
          <w:numId w:val="1"/>
        </w:numPr>
      </w:pPr>
      <w:r>
        <w:rPr>
          <w:noProof/>
        </w:rPr>
        <mc:AlternateContent>
          <mc:Choice Requires="wps">
            <w:drawing>
              <wp:anchor distT="45720" distB="45720" distL="114300" distR="114300" simplePos="0" relativeHeight="251667456" behindDoc="0" locked="0" layoutInCell="1" allowOverlap="1" wp14:anchorId="721E1D3A" wp14:editId="49242CE0">
                <wp:simplePos x="0" y="0"/>
                <wp:positionH relativeFrom="margin">
                  <wp:align>right</wp:align>
                </wp:positionH>
                <wp:positionV relativeFrom="paragraph">
                  <wp:posOffset>241300</wp:posOffset>
                </wp:positionV>
                <wp:extent cx="5667375" cy="1404620"/>
                <wp:effectExtent l="0" t="0" r="9525"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chemeClr val="bg1">
                            <a:lumMod val="95000"/>
                          </a:schemeClr>
                        </a:solidFill>
                        <a:ln w="9525">
                          <a:noFill/>
                          <a:miter lim="800000"/>
                          <a:headEnd/>
                          <a:tailEnd/>
                        </a:ln>
                      </wps:spPr>
                      <wps:txbx>
                        <w:txbxContent>
                          <w:p w14:paraId="43B0D75C" w14:textId="360E8D39" w:rsidR="000C0208" w:rsidRDefault="000C0208" w:rsidP="000C0208">
                            <w:r>
                              <w:t>$ sudo apt-get install jenki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1E1D3A" id="Text Box 4" o:spid="_x0000_s1030" type="#_x0000_t202" style="position:absolute;left:0;text-align:left;margin-left:395.05pt;margin-top:19pt;width:446.25pt;height:110.6pt;z-index:2516674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" fillcolor="#f2f2f2 [3052]" stroked="f">
                <v:textbox style="mso-fit-shape-to-text:t">
                  <w:txbxContent>
                    <w:p w14:paraId="43B0D75C" w14:textId="360E8D39" w:rsidR="000C0208" w:rsidRDefault="000C0208" w:rsidP="000C0208">
                      <w:r>
                        <w:t>$ sudo apt-get install jenkins</w:t>
                      </w:r>
                    </w:p>
                  </w:txbxContent>
                </v:textbox>
                <w10:wrap type="square" anchorx="margin"/>
              </v:shape>
            </w:pict>
          </mc:Fallback>
        </mc:AlternateContent>
      </w:r>
      <w:r w:rsidR="00A34899">
        <w:t>Finally, install Jenkins:</w:t>
      </w:r>
    </w:p>
    <w:p w14:paraId="7BDB6494" w14:textId="4AF2A708" w:rsidR="00A34899" w:rsidRDefault="000C0208" w:rsidP="000C0208">
      <w:pPr>
        <w:ind w:left="360"/>
      </w:pPr>
      <w:r>
        <w:t xml:space="preserve">Once Jenkins is installed, open a browser and enter the </w:t>
      </w:r>
    </w:p>
    <w:p w14:paraId="2787FEF5" w14:textId="2AA921E3" w:rsidR="000C0208" w:rsidRDefault="000C0208" w:rsidP="000C0208">
      <w:pPr>
        <w:ind w:left="360"/>
      </w:pPr>
      <w:r>
        <w:t>URL: x.x.x.x:8080</w:t>
      </w:r>
    </w:p>
    <w:p w14:paraId="4A23E63B" w14:textId="4BFA936F" w:rsidR="000C0208" w:rsidRDefault="000C0208" w:rsidP="000C0208">
      <w:pPr>
        <w:ind w:left="360"/>
      </w:pPr>
      <w:r>
        <w:t>Replace x.x.x.x with our machine IP address</w:t>
      </w:r>
    </w:p>
    <w:p w14:paraId="4A86B448" w14:textId="7A09CD20" w:rsidR="000C0208" w:rsidRDefault="00787112" w:rsidP="000C0208">
      <w:pPr>
        <w:ind w:left="360"/>
      </w:pPr>
      <w:r>
        <w:rPr>
          <w:noProof/>
        </w:rPr>
        <mc:AlternateContent>
          <mc:Choice Requires="wps">
            <w:drawing>
              <wp:anchor distT="45720" distB="45720" distL="114300" distR="114300" simplePos="0" relativeHeight="251669504" behindDoc="0" locked="0" layoutInCell="1" allowOverlap="1" wp14:anchorId="7AC11DF2" wp14:editId="72ED0BF8">
                <wp:simplePos x="0" y="0"/>
                <wp:positionH relativeFrom="margin">
                  <wp:align>right</wp:align>
                </wp:positionH>
                <wp:positionV relativeFrom="paragraph">
                  <wp:posOffset>406400</wp:posOffset>
                </wp:positionV>
                <wp:extent cx="5667375" cy="1404620"/>
                <wp:effectExtent l="0" t="0" r="9525"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chemeClr val="bg1">
                            <a:lumMod val="95000"/>
                          </a:schemeClr>
                        </a:solidFill>
                        <a:ln w="9525">
                          <a:noFill/>
                          <a:miter lim="800000"/>
                          <a:headEnd/>
                          <a:tailEnd/>
                        </a:ln>
                      </wps:spPr>
                      <wps:txbx>
                        <w:txbxContent>
                          <w:p w14:paraId="1FA4F478" w14:textId="1C8025B2" w:rsidR="00787112" w:rsidRDefault="00787112" w:rsidP="00787112">
                            <w:r>
                              <w:t>$ sudo cat /var/lib/Jenkins/secrets/initialAdminPasswor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C11DF2" id="Text Box 5" o:spid="_x0000_s1031" type="#_x0000_t202" style="position:absolute;left:0;text-align:left;margin-left:395.05pt;margin-top:32pt;width:446.25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" fillcolor="#f2f2f2 [3052]" stroked="f">
                <v:textbox style="mso-fit-shape-to-text:t">
                  <w:txbxContent>
                    <w:p w14:paraId="1FA4F478" w14:textId="1C8025B2" w:rsidR="00787112" w:rsidRDefault="00787112" w:rsidP="00787112">
                      <w:r>
                        <w:t>$ sudo cat /var/lib/Jenkins/secrets/initialAdminPassword</w:t>
                      </w:r>
                    </w:p>
                  </w:txbxContent>
                </v:textbox>
                <w10:wrap type="square" anchorx="margin"/>
              </v:shape>
            </w:pict>
          </mc:Fallback>
        </mc:AlternateContent>
      </w:r>
      <w:r w:rsidR="000C0208">
        <w:t>You will need to enter the admin password, to find the password for initial setup, use the following command:</w:t>
      </w:r>
    </w:p>
    <w:p w14:paraId="3E7F4419" w14:textId="58110DA6" w:rsidR="000C0208" w:rsidRDefault="00240B28" w:rsidP="0009135A">
      <w:pPr>
        <w:pStyle w:val="ListParagraph"/>
        <w:numPr>
          <w:ilvl w:val="0"/>
          <w:numId w:val="1"/>
        </w:numPr>
      </w:pPr>
      <w:r>
        <w:t>Once you are logged in, you will be redirected to the page below:</w:t>
      </w:r>
    </w:p>
    <w:p w14:paraId="7D4B4E2E" w14:textId="0B0E3DA4" w:rsidR="00240B28" w:rsidRDefault="00C00EEC" w:rsidP="00240B28">
      <w:pPr>
        <w:pStyle w:val="ListParagraph"/>
        <w:ind w:left="360"/>
      </w:pPr>
      <w:r>
        <w:rPr>
          <w:noProof/>
        </w:rPr>
        <w:drawing>
          <wp:inline distT="0" distB="0" distL="0" distR="0" wp14:anchorId="56D112A5" wp14:editId="355D4F1F">
            <wp:extent cx="5731510" cy="2295525"/>
            <wp:effectExtent l="0" t="0" r="2540" b="9525"/>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2295525"/>
                    </a:xfrm>
                    <a:prstGeom prst="rect">
                      <a:avLst/>
                    </a:prstGeom>
                    <a:ln/>
                  </pic:spPr>
                </pic:pic>
              </a:graphicData>
            </a:graphic>
          </wp:inline>
        </w:drawing>
      </w:r>
    </w:p>
    <w:p w14:paraId="654DFC78" w14:textId="0B5025AB" w:rsidR="00A34899" w:rsidRDefault="00C00EEC" w:rsidP="00A34899">
      <w:pPr>
        <w:pStyle w:val="ListParagraph"/>
        <w:ind w:left="360"/>
      </w:pPr>
      <w:r>
        <w:t>Select Install suggested plugins. You will be redirected to the page below:</w:t>
      </w:r>
    </w:p>
    <w:p w14:paraId="1CC1CAF8" w14:textId="6C612944" w:rsidR="00506C69" w:rsidRDefault="00506C69" w:rsidP="00A34899">
      <w:pPr>
        <w:pStyle w:val="ListParagraph"/>
        <w:ind w:left="360"/>
      </w:pPr>
    </w:p>
    <w:p w14:paraId="33238B57" w14:textId="3480C094" w:rsidR="00DB3B37" w:rsidRDefault="00506C69" w:rsidP="00DB3B37">
      <w:pPr>
        <w:pStyle w:val="ListParagraph"/>
        <w:ind w:left="360"/>
        <w:rPr>
          <w:noProof/>
        </w:rPr>
      </w:pPr>
      <w:r>
        <w:rPr>
          <w:noProof/>
        </w:rPr>
        <w:lastRenderedPageBreak/>
        <w:drawing>
          <wp:inline distT="0" distB="0" distL="0" distR="0" wp14:anchorId="201E0E53" wp14:editId="4E1E4B31">
            <wp:extent cx="5731510" cy="2085975"/>
            <wp:effectExtent l="0" t="0" r="2540" b="9525"/>
            <wp:docPr id="2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731510" cy="2085975"/>
                    </a:xfrm>
                    <a:prstGeom prst="rect">
                      <a:avLst/>
                    </a:prstGeom>
                    <a:ln/>
                  </pic:spPr>
                </pic:pic>
              </a:graphicData>
            </a:graphic>
          </wp:inline>
        </w:drawing>
      </w:r>
    </w:p>
    <w:p w14:paraId="2017C563" w14:textId="483C3E21" w:rsidR="00DB3B37" w:rsidRDefault="00DB3B37" w:rsidP="00DB3B37">
      <w:pPr>
        <w:pStyle w:val="ListParagraph"/>
        <w:ind w:left="360"/>
        <w:rPr>
          <w:noProof/>
        </w:rPr>
      </w:pPr>
    </w:p>
    <w:p w14:paraId="4A285CB1" w14:textId="42F28625" w:rsidR="00DB3B37" w:rsidRDefault="00DB3B37" w:rsidP="00DB3B37">
      <w:pPr>
        <w:pStyle w:val="ListParagraph"/>
        <w:ind w:left="360"/>
        <w:rPr>
          <w:noProof/>
        </w:rPr>
      </w:pPr>
      <w:r>
        <w:rPr>
          <w:noProof/>
        </w:rPr>
        <w:t>After installing recommended plugins, you can create “First Admin User” or continue as Admin by filling the required details as shown in the screenshot below:</w:t>
      </w:r>
    </w:p>
    <w:p w14:paraId="6DDCA886" w14:textId="52F5F1A6" w:rsidR="00DB3B37" w:rsidRDefault="00D2638B" w:rsidP="00DB3B37">
      <w:pPr>
        <w:pStyle w:val="ListParagraph"/>
        <w:ind w:left="360"/>
        <w:rPr>
          <w:noProof/>
        </w:rPr>
      </w:pPr>
      <w:r>
        <w:rPr>
          <w:noProof/>
        </w:rPr>
        <w:drawing>
          <wp:inline distT="0" distB="0" distL="0" distR="0" wp14:anchorId="1B733E50" wp14:editId="1A592448">
            <wp:extent cx="5753100" cy="1828800"/>
            <wp:effectExtent l="0" t="0" r="0" b="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753100" cy="1828800"/>
                    </a:xfrm>
                    <a:prstGeom prst="rect">
                      <a:avLst/>
                    </a:prstGeom>
                    <a:ln/>
                  </pic:spPr>
                </pic:pic>
              </a:graphicData>
            </a:graphic>
          </wp:inline>
        </w:drawing>
      </w:r>
    </w:p>
    <w:p w14:paraId="404452C2" w14:textId="193054A3" w:rsidR="00312635" w:rsidRDefault="00312635" w:rsidP="00DB3B37">
      <w:pPr>
        <w:pStyle w:val="ListParagraph"/>
        <w:ind w:left="360"/>
        <w:rPr>
          <w:noProof/>
        </w:rPr>
      </w:pPr>
    </w:p>
    <w:p w14:paraId="69BFAA36" w14:textId="4E2F1E8B" w:rsidR="00312635" w:rsidRDefault="00312635" w:rsidP="00DB3B37">
      <w:pPr>
        <w:pStyle w:val="ListParagraph"/>
        <w:ind w:left="360"/>
        <w:rPr>
          <w:noProof/>
        </w:rPr>
      </w:pPr>
      <w:r>
        <w:rPr>
          <w:noProof/>
        </w:rPr>
        <w:t>After all the steps are executed we can start using jenkins.</w:t>
      </w:r>
    </w:p>
    <w:p w14:paraId="25D3A612" w14:textId="608921D3" w:rsidR="00B76C87" w:rsidRDefault="00B76C87" w:rsidP="00DB3B37">
      <w:pPr>
        <w:pStyle w:val="ListParagraph"/>
        <w:ind w:left="360"/>
        <w:rPr>
          <w:noProof/>
        </w:rPr>
      </w:pPr>
    </w:p>
    <w:p w14:paraId="0862252C" w14:textId="36F2C613" w:rsidR="00B76C87" w:rsidRDefault="00B76C87" w:rsidP="00DB3B37">
      <w:pPr>
        <w:pStyle w:val="ListParagraph"/>
        <w:ind w:left="360"/>
        <w:rPr>
          <w:noProof/>
        </w:rPr>
      </w:pPr>
    </w:p>
    <w:p w14:paraId="6123795E" w14:textId="6BD68127" w:rsidR="004D5440" w:rsidRDefault="004D5440" w:rsidP="004D5440">
      <w:pPr>
        <w:spacing w:after="0"/>
        <w:rPr>
          <w:b/>
          <w:bCs/>
          <w:u w:val="single"/>
        </w:rPr>
      </w:pPr>
      <w:r w:rsidRPr="001F2F72">
        <w:rPr>
          <w:b/>
          <w:bCs/>
          <w:u w:val="single"/>
        </w:rPr>
        <w:t xml:space="preserve">Step </w:t>
      </w:r>
      <w:r w:rsidR="00171AE5">
        <w:rPr>
          <w:b/>
          <w:bCs/>
          <w:u w:val="single"/>
        </w:rPr>
        <w:t>3</w:t>
      </w:r>
      <w:r w:rsidRPr="001F2F72">
        <w:rPr>
          <w:b/>
          <w:bCs/>
          <w:u w:val="single"/>
        </w:rPr>
        <w:t xml:space="preserve">: Installation and configuration of </w:t>
      </w:r>
      <w:r>
        <w:rPr>
          <w:b/>
          <w:bCs/>
          <w:u w:val="single"/>
        </w:rPr>
        <w:t>Docker</w:t>
      </w:r>
    </w:p>
    <w:p w14:paraId="37F430AE" w14:textId="202CC862" w:rsidR="001D0283" w:rsidRDefault="001D0283" w:rsidP="004D5440">
      <w:pPr>
        <w:spacing w:after="0"/>
        <w:rPr>
          <w:b/>
          <w:bCs/>
          <w:u w:val="single"/>
        </w:rPr>
      </w:pPr>
    </w:p>
    <w:p w14:paraId="7201FF4A" w14:textId="11585863" w:rsidR="00B76C87" w:rsidRDefault="00350032" w:rsidP="001D0283">
      <w:pPr>
        <w:pStyle w:val="ListParagraph"/>
        <w:numPr>
          <w:ilvl w:val="0"/>
          <w:numId w:val="2"/>
        </w:numPr>
        <w:rPr>
          <w:noProof/>
        </w:rPr>
      </w:pPr>
      <w:r>
        <w:rPr>
          <w:noProof/>
        </w:rPr>
        <mc:AlternateContent>
          <mc:Choice Requires="wps">
            <w:drawing>
              <wp:anchor distT="45720" distB="45720" distL="114300" distR="114300" simplePos="0" relativeHeight="251671552" behindDoc="0" locked="0" layoutInCell="1" allowOverlap="1" wp14:anchorId="41B87903" wp14:editId="4D440908">
                <wp:simplePos x="0" y="0"/>
                <wp:positionH relativeFrom="margin">
                  <wp:align>right</wp:align>
                </wp:positionH>
                <wp:positionV relativeFrom="paragraph">
                  <wp:posOffset>240030</wp:posOffset>
                </wp:positionV>
                <wp:extent cx="5667375" cy="1404620"/>
                <wp:effectExtent l="0" t="0" r="9525"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chemeClr val="bg1">
                            <a:lumMod val="95000"/>
                          </a:schemeClr>
                        </a:solidFill>
                        <a:ln w="9525">
                          <a:noFill/>
                          <a:miter lim="800000"/>
                          <a:headEnd/>
                          <a:tailEnd/>
                        </a:ln>
                      </wps:spPr>
                      <wps:txbx>
                        <w:txbxContent>
                          <w:p w14:paraId="494D7F8A" w14:textId="11CF9CD7" w:rsidR="00350032" w:rsidRDefault="00350032" w:rsidP="00350032">
                            <w:r>
                              <w:t>$ sudo apt-get up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B87903" id="Text Box 6" o:spid="_x0000_s1032" type="#_x0000_t202" style="position:absolute;left:0;text-align:left;margin-left:395.05pt;margin-top:18.9pt;width:446.25pt;height:110.6pt;z-index:2516715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" fillcolor="#f2f2f2 [3052]" stroked="f">
                <v:textbox style="mso-fit-shape-to-text:t">
                  <w:txbxContent>
                    <w:p w14:paraId="494D7F8A" w14:textId="11CF9CD7" w:rsidR="00350032" w:rsidRDefault="00350032" w:rsidP="00350032">
                      <w:r>
                        <w:t xml:space="preserve">$ </w:t>
                      </w:r>
                      <w:r>
                        <w:t>sudo apt-get update</w:t>
                      </w:r>
                    </w:p>
                  </w:txbxContent>
                </v:textbox>
                <w10:wrap type="square" anchorx="margin"/>
              </v:shape>
            </w:pict>
          </mc:Fallback>
        </mc:AlternateContent>
      </w:r>
      <w:r w:rsidR="001D0283">
        <w:rPr>
          <w:noProof/>
        </w:rPr>
        <w:t>Update software repositories as follows:</w:t>
      </w:r>
    </w:p>
    <w:p w14:paraId="5178232F" w14:textId="6922CA76" w:rsidR="001D0283" w:rsidRDefault="001D0283" w:rsidP="004D55DE">
      <w:pPr>
        <w:rPr>
          <w:noProof/>
        </w:rPr>
      </w:pPr>
    </w:p>
    <w:p w14:paraId="0F543903" w14:textId="6F106716" w:rsidR="004D55DE" w:rsidRDefault="00F75A0A" w:rsidP="004D55DE">
      <w:pPr>
        <w:pStyle w:val="ListParagraph"/>
        <w:numPr>
          <w:ilvl w:val="0"/>
          <w:numId w:val="2"/>
        </w:numPr>
        <w:rPr>
          <w:noProof/>
        </w:rPr>
      </w:pPr>
      <w:r>
        <w:rPr>
          <w:noProof/>
        </w:rPr>
        <mc:AlternateContent>
          <mc:Choice Requires="wps">
            <w:drawing>
              <wp:anchor distT="45720" distB="45720" distL="114300" distR="114300" simplePos="0" relativeHeight="251673600" behindDoc="0" locked="0" layoutInCell="1" allowOverlap="1" wp14:anchorId="3881BD28" wp14:editId="4A1C6277">
                <wp:simplePos x="0" y="0"/>
                <wp:positionH relativeFrom="margin">
                  <wp:align>right</wp:align>
                </wp:positionH>
                <wp:positionV relativeFrom="paragraph">
                  <wp:posOffset>227330</wp:posOffset>
                </wp:positionV>
                <wp:extent cx="5667375" cy="1404620"/>
                <wp:effectExtent l="0" t="0" r="9525"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chemeClr val="bg1">
                            <a:lumMod val="95000"/>
                          </a:schemeClr>
                        </a:solidFill>
                        <a:ln w="9525">
                          <a:noFill/>
                          <a:miter lim="800000"/>
                          <a:headEnd/>
                          <a:tailEnd/>
                        </a:ln>
                      </wps:spPr>
                      <wps:txbx>
                        <w:txbxContent>
                          <w:p w14:paraId="02A361EA" w14:textId="1F176D01" w:rsidR="00F75A0A" w:rsidRDefault="00F75A0A" w:rsidP="00F75A0A">
                            <w:r>
                              <w:t>$ sudo apt-get install dock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81BD28" id="Text Box 7" o:spid="_x0000_s1033" type="#_x0000_t202" style="position:absolute;left:0;text-align:left;margin-left:395.05pt;margin-top:17.9pt;width:446.25pt;height:110.6pt;z-index:2516736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" fillcolor="#f2f2f2 [3052]" stroked="f">
                <v:textbox style="mso-fit-shape-to-text:t">
                  <w:txbxContent>
                    <w:p w14:paraId="02A361EA" w14:textId="1F176D01" w:rsidR="00F75A0A" w:rsidRDefault="00F75A0A" w:rsidP="00F75A0A">
                      <w:r>
                        <w:t xml:space="preserve">$ </w:t>
                      </w:r>
                      <w:r>
                        <w:t>sudo apt-get install docker</w:t>
                      </w:r>
                    </w:p>
                  </w:txbxContent>
                </v:textbox>
                <w10:wrap type="square" anchorx="margin"/>
              </v:shape>
            </w:pict>
          </mc:Fallback>
        </mc:AlternateContent>
      </w:r>
      <w:r w:rsidR="00ED1070">
        <w:rPr>
          <w:noProof/>
        </w:rPr>
        <w:t>Install docker using the following command:</w:t>
      </w:r>
    </w:p>
    <w:p w14:paraId="0DA31CDC" w14:textId="69C9512C" w:rsidR="00ED1070" w:rsidRDefault="00ED1070" w:rsidP="00ED1070">
      <w:pPr>
        <w:pStyle w:val="ListParagraph"/>
        <w:rPr>
          <w:noProof/>
        </w:rPr>
      </w:pPr>
    </w:p>
    <w:p w14:paraId="70D3EFCA" w14:textId="5065BDA0" w:rsidR="00ED1070" w:rsidRDefault="00A434E3" w:rsidP="00F75A0A">
      <w:pPr>
        <w:pStyle w:val="ListParagraph"/>
        <w:numPr>
          <w:ilvl w:val="0"/>
          <w:numId w:val="2"/>
        </w:numPr>
        <w:rPr>
          <w:noProof/>
        </w:rPr>
      </w:pPr>
      <w:r>
        <w:rPr>
          <w:noProof/>
        </w:rPr>
        <w:lastRenderedPageBreak/>
        <mc:AlternateContent>
          <mc:Choice Requires="wps">
            <w:drawing>
              <wp:anchor distT="45720" distB="45720" distL="114300" distR="114300" simplePos="0" relativeHeight="251675648" behindDoc="0" locked="0" layoutInCell="1" allowOverlap="1" wp14:anchorId="7D81080C" wp14:editId="2076987A">
                <wp:simplePos x="0" y="0"/>
                <wp:positionH relativeFrom="margin">
                  <wp:align>right</wp:align>
                </wp:positionH>
                <wp:positionV relativeFrom="paragraph">
                  <wp:posOffset>279400</wp:posOffset>
                </wp:positionV>
                <wp:extent cx="5667375" cy="1404620"/>
                <wp:effectExtent l="0" t="0" r="9525"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chemeClr val="bg1">
                            <a:lumMod val="95000"/>
                          </a:schemeClr>
                        </a:solidFill>
                        <a:ln w="9525">
                          <a:noFill/>
                          <a:miter lim="800000"/>
                          <a:headEnd/>
                          <a:tailEnd/>
                        </a:ln>
                      </wps:spPr>
                      <wps:txbx>
                        <w:txbxContent>
                          <w:p w14:paraId="5A0E2F31" w14:textId="03410D96" w:rsidR="00A434E3" w:rsidRDefault="00A434E3" w:rsidP="00A434E3">
                            <w:r>
                              <w:t>$ sudo systemctl start docker</w:t>
                            </w:r>
                          </w:p>
                          <w:p w14:paraId="71B2F221" w14:textId="396CB2EB" w:rsidR="00A434E3" w:rsidRDefault="00A434E3" w:rsidP="00A434E3">
                            <w:r>
                              <w:t>$ sudo systemctl enable dock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81080C" id="Text Box 8" o:spid="_x0000_s1034" type="#_x0000_t202" style="position:absolute;left:0;text-align:left;margin-left:395.05pt;margin-top:22pt;width:446.25pt;height:110.6pt;z-index:25167564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" fillcolor="#f2f2f2 [3052]" stroked="f">
                <v:textbox style="mso-fit-shape-to-text:t">
                  <w:txbxContent>
                    <w:p w14:paraId="5A0E2F31" w14:textId="03410D96" w:rsidR="00A434E3" w:rsidRDefault="00A434E3" w:rsidP="00A434E3">
                      <w:r>
                        <w:t xml:space="preserve">$ </w:t>
                      </w:r>
                      <w:r>
                        <w:t>sudo systemctl start docker</w:t>
                      </w:r>
                    </w:p>
                    <w:p w14:paraId="71B2F221" w14:textId="396CB2EB" w:rsidR="00A434E3" w:rsidRDefault="00A434E3" w:rsidP="00A434E3">
                      <w:r>
                        <w:t>$ sudo systemctl enable docker</w:t>
                      </w:r>
                    </w:p>
                  </w:txbxContent>
                </v:textbox>
                <w10:wrap type="square" anchorx="margin"/>
              </v:shape>
            </w:pict>
          </mc:Fallback>
        </mc:AlternateContent>
      </w:r>
      <w:r w:rsidR="00EA750F">
        <w:rPr>
          <w:noProof/>
        </w:rPr>
        <w:t>Start and automate docker as follows:</w:t>
      </w:r>
    </w:p>
    <w:p w14:paraId="54D000F5" w14:textId="525D3C49" w:rsidR="00EA750F" w:rsidRDefault="00EA750F" w:rsidP="00EA750F">
      <w:pPr>
        <w:pStyle w:val="ListParagraph"/>
        <w:rPr>
          <w:noProof/>
        </w:rPr>
      </w:pPr>
    </w:p>
    <w:p w14:paraId="05A98E98" w14:textId="6A2890BE" w:rsidR="00EA750F" w:rsidRDefault="002B679E" w:rsidP="00600C35">
      <w:pPr>
        <w:pStyle w:val="ListParagraph"/>
        <w:numPr>
          <w:ilvl w:val="0"/>
          <w:numId w:val="2"/>
        </w:numPr>
        <w:rPr>
          <w:noProof/>
        </w:rPr>
      </w:pPr>
      <w:r>
        <w:rPr>
          <w:noProof/>
        </w:rPr>
        <mc:AlternateContent>
          <mc:Choice Requires="wps">
            <w:drawing>
              <wp:anchor distT="45720" distB="45720" distL="114300" distR="114300" simplePos="0" relativeHeight="251677696" behindDoc="0" locked="0" layoutInCell="1" allowOverlap="1" wp14:anchorId="51323F76" wp14:editId="3145BF43">
                <wp:simplePos x="0" y="0"/>
                <wp:positionH relativeFrom="margin">
                  <wp:align>right</wp:align>
                </wp:positionH>
                <wp:positionV relativeFrom="paragraph">
                  <wp:posOffset>231775</wp:posOffset>
                </wp:positionV>
                <wp:extent cx="5667375" cy="1404620"/>
                <wp:effectExtent l="0" t="0" r="9525"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chemeClr val="bg1">
                            <a:lumMod val="95000"/>
                          </a:schemeClr>
                        </a:solidFill>
                        <a:ln w="9525">
                          <a:noFill/>
                          <a:miter lim="800000"/>
                          <a:headEnd/>
                          <a:tailEnd/>
                        </a:ln>
                      </wps:spPr>
                      <wps:txbx>
                        <w:txbxContent>
                          <w:p w14:paraId="7896E2E2" w14:textId="6D76B3D3" w:rsidR="002B679E" w:rsidRDefault="002B679E" w:rsidP="002B679E">
                            <w:r>
                              <w:t>$ docker --vers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323F76" id="Text Box 9" o:spid="_x0000_s1035" type="#_x0000_t202" style="position:absolute;left:0;text-align:left;margin-left:395.05pt;margin-top:18.25pt;width:446.25pt;height:110.6pt;z-index:25167769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" fillcolor="#f2f2f2 [3052]" stroked="f">
                <v:textbox style="mso-fit-shape-to-text:t">
                  <w:txbxContent>
                    <w:p w14:paraId="7896E2E2" w14:textId="6D76B3D3" w:rsidR="002B679E" w:rsidRDefault="002B679E" w:rsidP="002B679E">
                      <w:r>
                        <w:t xml:space="preserve">$ </w:t>
                      </w:r>
                      <w:r>
                        <w:t>docker --version</w:t>
                      </w:r>
                    </w:p>
                  </w:txbxContent>
                </v:textbox>
                <w10:wrap type="square" anchorx="margin"/>
              </v:shape>
            </w:pict>
          </mc:Fallback>
        </mc:AlternateContent>
      </w:r>
      <w:r w:rsidR="00854682">
        <w:rPr>
          <w:noProof/>
        </w:rPr>
        <w:t>To verify if installation is successful check the version of docker installed:</w:t>
      </w:r>
    </w:p>
    <w:p w14:paraId="254BA1E7" w14:textId="0B1F51FC" w:rsidR="00854682" w:rsidRDefault="00854682" w:rsidP="00854682">
      <w:pPr>
        <w:pStyle w:val="ListParagraph"/>
        <w:rPr>
          <w:noProof/>
        </w:rPr>
      </w:pPr>
    </w:p>
    <w:p w14:paraId="59EE47F7" w14:textId="03C8B968" w:rsidR="00854682" w:rsidRDefault="003F6B0D" w:rsidP="003F6B0D">
      <w:pPr>
        <w:rPr>
          <w:b/>
          <w:bCs/>
          <w:noProof/>
          <w:u w:val="single"/>
        </w:rPr>
      </w:pPr>
      <w:r w:rsidRPr="003F6B0D">
        <w:rPr>
          <w:b/>
          <w:bCs/>
          <w:noProof/>
          <w:u w:val="single"/>
        </w:rPr>
        <w:t xml:space="preserve">Step </w:t>
      </w:r>
      <w:r w:rsidR="00171AE5">
        <w:rPr>
          <w:b/>
          <w:bCs/>
          <w:noProof/>
          <w:u w:val="single"/>
        </w:rPr>
        <w:t>4</w:t>
      </w:r>
      <w:r w:rsidRPr="003F6B0D">
        <w:rPr>
          <w:b/>
          <w:bCs/>
          <w:noProof/>
          <w:u w:val="single"/>
        </w:rPr>
        <w:t>: Creating a new repository in DockerHub</w:t>
      </w:r>
    </w:p>
    <w:p w14:paraId="3A216DF2" w14:textId="348C44FD" w:rsidR="003F6B0D" w:rsidRDefault="00C27FAB" w:rsidP="00770735">
      <w:pPr>
        <w:pStyle w:val="ListParagraph"/>
        <w:numPr>
          <w:ilvl w:val="0"/>
          <w:numId w:val="3"/>
        </w:numPr>
        <w:rPr>
          <w:noProof/>
        </w:rPr>
      </w:pPr>
      <w:r>
        <w:rPr>
          <w:noProof/>
        </w:rPr>
        <w:t>Login to docker hub (</w:t>
      </w:r>
      <w:hyperlink r:id="rId14" w:history="1">
        <w:r w:rsidRPr="00F2342A">
          <w:rPr>
            <w:rStyle w:val="Hyperlink"/>
            <w:noProof/>
          </w:rPr>
          <w:t>https://hub.docker.com</w:t>
        </w:r>
      </w:hyperlink>
      <w:r>
        <w:rPr>
          <w:noProof/>
        </w:rPr>
        <w:t>)</w:t>
      </w:r>
    </w:p>
    <w:p w14:paraId="4DE119BC" w14:textId="412E41E4" w:rsidR="00C27FAB" w:rsidRDefault="00C27FAB" w:rsidP="00C27FAB">
      <w:pPr>
        <w:pStyle w:val="ListParagraph"/>
        <w:rPr>
          <w:noProof/>
        </w:rPr>
      </w:pPr>
      <w:r>
        <w:rPr>
          <w:noProof/>
        </w:rPr>
        <w:drawing>
          <wp:inline distT="0" distB="0" distL="0" distR="0" wp14:anchorId="6FED3D44" wp14:editId="0BF7EC3B">
            <wp:extent cx="5429250" cy="3029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35492" cy="3033068"/>
                    </a:xfrm>
                    <a:prstGeom prst="rect">
                      <a:avLst/>
                    </a:prstGeom>
                  </pic:spPr>
                </pic:pic>
              </a:graphicData>
            </a:graphic>
          </wp:inline>
        </w:drawing>
      </w:r>
    </w:p>
    <w:p w14:paraId="26A292FC" w14:textId="74210B11" w:rsidR="00C27FAB" w:rsidRDefault="00C27FAB" w:rsidP="00C27FAB">
      <w:pPr>
        <w:pStyle w:val="ListParagraph"/>
        <w:rPr>
          <w:noProof/>
        </w:rPr>
      </w:pPr>
      <w:r>
        <w:rPr>
          <w:noProof/>
        </w:rPr>
        <w:t>Click on the “Create Repository” button to create a new repository as follows:</w:t>
      </w:r>
    </w:p>
    <w:p w14:paraId="32B27DE4" w14:textId="04947145" w:rsidR="00C27FAB" w:rsidRDefault="00C27FAB" w:rsidP="00C27FAB">
      <w:pPr>
        <w:pStyle w:val="ListParagraph"/>
        <w:rPr>
          <w:noProof/>
        </w:rPr>
      </w:pPr>
    </w:p>
    <w:p w14:paraId="4DCA0496" w14:textId="6AD14500" w:rsidR="00C27FAB" w:rsidRDefault="009F2EEC" w:rsidP="00C27FAB">
      <w:pPr>
        <w:pStyle w:val="ListParagraph"/>
        <w:rPr>
          <w:noProof/>
        </w:rPr>
      </w:pPr>
      <w:r>
        <w:rPr>
          <w:noProof/>
        </w:rPr>
        <w:lastRenderedPageBreak/>
        <w:drawing>
          <wp:inline distT="0" distB="0" distL="0" distR="0" wp14:anchorId="7FD91DA0" wp14:editId="37E336B9">
            <wp:extent cx="5448300" cy="30308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48300" cy="3030855"/>
                    </a:xfrm>
                    <a:prstGeom prst="rect">
                      <a:avLst/>
                    </a:prstGeom>
                  </pic:spPr>
                </pic:pic>
              </a:graphicData>
            </a:graphic>
          </wp:inline>
        </w:drawing>
      </w:r>
    </w:p>
    <w:p w14:paraId="79510583" w14:textId="344D5DD0" w:rsidR="009F2EEC" w:rsidRDefault="009F2EEC" w:rsidP="00C27FAB">
      <w:pPr>
        <w:pStyle w:val="ListParagraph"/>
        <w:rPr>
          <w:noProof/>
        </w:rPr>
      </w:pPr>
    </w:p>
    <w:p w14:paraId="1714CBB5" w14:textId="545C3E70" w:rsidR="009F2EEC" w:rsidRDefault="00BE0B49" w:rsidP="00BE0B49">
      <w:pPr>
        <w:rPr>
          <w:b/>
          <w:bCs/>
          <w:noProof/>
          <w:u w:val="single"/>
        </w:rPr>
      </w:pPr>
      <w:r w:rsidRPr="00BE0B49">
        <w:rPr>
          <w:b/>
          <w:bCs/>
          <w:noProof/>
          <w:u w:val="single"/>
        </w:rPr>
        <w:t xml:space="preserve">Step </w:t>
      </w:r>
      <w:r w:rsidR="00171AE5">
        <w:rPr>
          <w:b/>
          <w:bCs/>
          <w:noProof/>
          <w:u w:val="single"/>
        </w:rPr>
        <w:t>5</w:t>
      </w:r>
      <w:r w:rsidRPr="00BE0B49">
        <w:rPr>
          <w:b/>
          <w:bCs/>
          <w:noProof/>
          <w:u w:val="single"/>
        </w:rPr>
        <w:t>: Configuring dockerhub credentials in jenkins</w:t>
      </w:r>
    </w:p>
    <w:p w14:paraId="46301513" w14:textId="4521AFB3" w:rsidR="00A7630E" w:rsidRDefault="00A7630E" w:rsidP="00BE0B49">
      <w:pPr>
        <w:rPr>
          <w:noProof/>
        </w:rPr>
      </w:pPr>
      <w:r>
        <w:rPr>
          <w:noProof/>
        </w:rPr>
        <w:t>From the jenkins dashboard go to the following location and add your dockerhub credentials as shown in the following screenshot.</w:t>
      </w:r>
    </w:p>
    <w:p w14:paraId="385E39A6" w14:textId="6D03E744" w:rsidR="00D21F2D" w:rsidRPr="00A7630E" w:rsidRDefault="00D21F2D" w:rsidP="00BE0B49">
      <w:pPr>
        <w:rPr>
          <w:noProof/>
        </w:rPr>
      </w:pPr>
      <w:r w:rsidRPr="00AF0587">
        <w:rPr>
          <w:b/>
          <w:bCs/>
          <w:noProof/>
        </w:rPr>
        <w:t>Location</w:t>
      </w:r>
      <w:r>
        <w:rPr>
          <w:noProof/>
        </w:rPr>
        <w:t xml:space="preserve">: </w:t>
      </w:r>
      <w:r w:rsidR="00DE2F27">
        <w:rPr>
          <w:noProof/>
        </w:rPr>
        <w:t>Jenkins &gt; Credentials &gt; System &gt; Global credentials</w:t>
      </w:r>
    </w:p>
    <w:p w14:paraId="1A16FB11" w14:textId="00B5D171" w:rsidR="00BE0B49" w:rsidRDefault="00A7630E" w:rsidP="00BE0B49">
      <w:pPr>
        <w:rPr>
          <w:noProof/>
        </w:rPr>
      </w:pPr>
      <w:r>
        <w:rPr>
          <w:noProof/>
        </w:rPr>
        <w:drawing>
          <wp:inline distT="0" distB="0" distL="0" distR="0" wp14:anchorId="7862E2D5" wp14:editId="7D8E70E4">
            <wp:extent cx="5943600" cy="2559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59050"/>
                    </a:xfrm>
                    <a:prstGeom prst="rect">
                      <a:avLst/>
                    </a:prstGeom>
                  </pic:spPr>
                </pic:pic>
              </a:graphicData>
            </a:graphic>
          </wp:inline>
        </w:drawing>
      </w:r>
    </w:p>
    <w:p w14:paraId="5A30802A" w14:textId="4D3AF8BA" w:rsidR="00B13132" w:rsidRDefault="00B13132" w:rsidP="00BE0B49">
      <w:pPr>
        <w:rPr>
          <w:noProof/>
        </w:rPr>
      </w:pPr>
    </w:p>
    <w:p w14:paraId="6A64C651" w14:textId="37190DF5" w:rsidR="00181858" w:rsidRDefault="00181858" w:rsidP="00BE0B49">
      <w:pPr>
        <w:rPr>
          <w:noProof/>
        </w:rPr>
      </w:pPr>
    </w:p>
    <w:p w14:paraId="5739457F" w14:textId="4B2BFCA4" w:rsidR="00181858" w:rsidRDefault="00181858" w:rsidP="00BE0B49">
      <w:pPr>
        <w:rPr>
          <w:noProof/>
        </w:rPr>
      </w:pPr>
    </w:p>
    <w:p w14:paraId="718801CE" w14:textId="77777777" w:rsidR="00181858" w:rsidRDefault="00181858" w:rsidP="00BE0B49">
      <w:pPr>
        <w:rPr>
          <w:noProof/>
        </w:rPr>
      </w:pPr>
    </w:p>
    <w:p w14:paraId="6A4228BF" w14:textId="7279FC58" w:rsidR="00B13132" w:rsidRDefault="009F1175" w:rsidP="00BE0B49">
      <w:pPr>
        <w:rPr>
          <w:b/>
          <w:bCs/>
          <w:noProof/>
          <w:u w:val="single"/>
        </w:rPr>
      </w:pPr>
      <w:r w:rsidRPr="009F1175">
        <w:rPr>
          <w:b/>
          <w:bCs/>
          <w:noProof/>
          <w:u w:val="single"/>
        </w:rPr>
        <w:lastRenderedPageBreak/>
        <w:t xml:space="preserve">Step </w:t>
      </w:r>
      <w:r w:rsidR="00171AE5">
        <w:rPr>
          <w:b/>
          <w:bCs/>
          <w:noProof/>
          <w:u w:val="single"/>
        </w:rPr>
        <w:t>6</w:t>
      </w:r>
      <w:r w:rsidRPr="009F1175">
        <w:rPr>
          <w:b/>
          <w:bCs/>
          <w:noProof/>
          <w:u w:val="single"/>
        </w:rPr>
        <w:t>: Installing Docker Pipeline plugin in jenkins</w:t>
      </w:r>
    </w:p>
    <w:p w14:paraId="2332EFFD" w14:textId="4B10A79A" w:rsidR="009F1175" w:rsidRDefault="00181858" w:rsidP="00181858">
      <w:pPr>
        <w:pStyle w:val="ListParagraph"/>
        <w:numPr>
          <w:ilvl w:val="0"/>
          <w:numId w:val="4"/>
        </w:numPr>
        <w:rPr>
          <w:noProof/>
        </w:rPr>
      </w:pPr>
      <w:r>
        <w:rPr>
          <w:noProof/>
        </w:rPr>
        <w:t xml:space="preserve">From the jenkins dashboard go to </w:t>
      </w:r>
    </w:p>
    <w:p w14:paraId="58FA9DE1" w14:textId="28D78522" w:rsidR="00181858" w:rsidRDefault="00181858" w:rsidP="00181858">
      <w:pPr>
        <w:pStyle w:val="ListParagraph"/>
        <w:rPr>
          <w:noProof/>
        </w:rPr>
      </w:pPr>
      <w:r>
        <w:rPr>
          <w:noProof/>
        </w:rPr>
        <w:t>Manage Jenkins &gt; Manage Plugins</w:t>
      </w:r>
    </w:p>
    <w:p w14:paraId="6F1B39BF" w14:textId="5B14FF90" w:rsidR="00181858" w:rsidRDefault="00B639AF" w:rsidP="00181858">
      <w:pPr>
        <w:pStyle w:val="ListParagraph"/>
        <w:rPr>
          <w:noProof/>
        </w:rPr>
      </w:pPr>
      <w:r>
        <w:rPr>
          <w:noProof/>
        </w:rPr>
        <w:drawing>
          <wp:inline distT="0" distB="0" distL="0" distR="0" wp14:anchorId="6B16CE17" wp14:editId="60273479">
            <wp:extent cx="5514975" cy="2566035"/>
            <wp:effectExtent l="0" t="0" r="952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14975" cy="2566035"/>
                    </a:xfrm>
                    <a:prstGeom prst="rect">
                      <a:avLst/>
                    </a:prstGeom>
                  </pic:spPr>
                </pic:pic>
              </a:graphicData>
            </a:graphic>
          </wp:inline>
        </w:drawing>
      </w:r>
    </w:p>
    <w:p w14:paraId="4F9D2FF2" w14:textId="5C4541AF" w:rsidR="00B639AF" w:rsidRDefault="00B639AF" w:rsidP="00181858">
      <w:pPr>
        <w:pStyle w:val="ListParagraph"/>
        <w:rPr>
          <w:noProof/>
        </w:rPr>
      </w:pPr>
    </w:p>
    <w:p w14:paraId="67F5D08E" w14:textId="1B014D83" w:rsidR="00B639AF" w:rsidRDefault="00B639AF" w:rsidP="00181858">
      <w:pPr>
        <w:pStyle w:val="ListParagraph"/>
        <w:rPr>
          <w:noProof/>
        </w:rPr>
      </w:pPr>
      <w:r>
        <w:rPr>
          <w:noProof/>
        </w:rPr>
        <w:t>Now select the “Available” tab and search for “Docker”</w:t>
      </w:r>
    </w:p>
    <w:p w14:paraId="1C075C87" w14:textId="77777777" w:rsidR="002D7B15" w:rsidRDefault="002D7B15" w:rsidP="00181858">
      <w:pPr>
        <w:pStyle w:val="ListParagraph"/>
        <w:rPr>
          <w:noProof/>
        </w:rPr>
      </w:pPr>
    </w:p>
    <w:p w14:paraId="198E1BC5" w14:textId="50144B77" w:rsidR="002D7B15" w:rsidRDefault="002D7B15" w:rsidP="00181858">
      <w:pPr>
        <w:pStyle w:val="ListParagraph"/>
        <w:rPr>
          <w:noProof/>
        </w:rPr>
      </w:pPr>
      <w:r>
        <w:rPr>
          <w:noProof/>
        </w:rPr>
        <w:drawing>
          <wp:inline distT="0" distB="0" distL="0" distR="0" wp14:anchorId="0CEC4739" wp14:editId="12928B93">
            <wp:extent cx="5657850" cy="2362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57850" cy="2362200"/>
                    </a:xfrm>
                    <a:prstGeom prst="rect">
                      <a:avLst/>
                    </a:prstGeom>
                  </pic:spPr>
                </pic:pic>
              </a:graphicData>
            </a:graphic>
          </wp:inline>
        </w:drawing>
      </w:r>
    </w:p>
    <w:p w14:paraId="359FF5A3" w14:textId="1C3FFD02" w:rsidR="00B7433D" w:rsidRDefault="00B7433D" w:rsidP="00181858">
      <w:pPr>
        <w:pStyle w:val="ListParagraph"/>
        <w:rPr>
          <w:noProof/>
        </w:rPr>
      </w:pPr>
      <w:r>
        <w:rPr>
          <w:noProof/>
        </w:rPr>
        <w:t>Now check the plugin “Docker Pipeline” and click on “Install without restart” button to install the selected plugin.</w:t>
      </w:r>
    </w:p>
    <w:p w14:paraId="5DD9E78D" w14:textId="445D5EDB" w:rsidR="00384476" w:rsidRDefault="00384476" w:rsidP="00384476">
      <w:pPr>
        <w:rPr>
          <w:noProof/>
        </w:rPr>
      </w:pPr>
    </w:p>
    <w:p w14:paraId="4BDB70BD" w14:textId="77777777" w:rsidR="007538D0" w:rsidRDefault="007538D0" w:rsidP="00384476">
      <w:pPr>
        <w:rPr>
          <w:b/>
          <w:bCs/>
          <w:noProof/>
          <w:u w:val="single"/>
        </w:rPr>
      </w:pPr>
    </w:p>
    <w:p w14:paraId="373BC4CD" w14:textId="77777777" w:rsidR="007538D0" w:rsidRDefault="007538D0" w:rsidP="00384476">
      <w:pPr>
        <w:rPr>
          <w:b/>
          <w:bCs/>
          <w:noProof/>
          <w:u w:val="single"/>
        </w:rPr>
      </w:pPr>
    </w:p>
    <w:p w14:paraId="2A7365A9" w14:textId="77777777" w:rsidR="007538D0" w:rsidRDefault="007538D0" w:rsidP="00384476">
      <w:pPr>
        <w:rPr>
          <w:b/>
          <w:bCs/>
          <w:noProof/>
          <w:u w:val="single"/>
        </w:rPr>
      </w:pPr>
    </w:p>
    <w:p w14:paraId="005AFD2D" w14:textId="77777777" w:rsidR="007538D0" w:rsidRDefault="007538D0" w:rsidP="00384476">
      <w:pPr>
        <w:rPr>
          <w:b/>
          <w:bCs/>
          <w:noProof/>
          <w:u w:val="single"/>
        </w:rPr>
      </w:pPr>
    </w:p>
    <w:p w14:paraId="4D0CDE82" w14:textId="47ACE238" w:rsidR="00384476" w:rsidRPr="00384476" w:rsidRDefault="00384476" w:rsidP="00384476">
      <w:pPr>
        <w:rPr>
          <w:b/>
          <w:bCs/>
          <w:noProof/>
          <w:u w:val="single"/>
        </w:rPr>
      </w:pPr>
      <w:r w:rsidRPr="00384476">
        <w:rPr>
          <w:b/>
          <w:bCs/>
          <w:noProof/>
          <w:u w:val="single"/>
        </w:rPr>
        <w:lastRenderedPageBreak/>
        <w:t xml:space="preserve">Step </w:t>
      </w:r>
      <w:r w:rsidR="00171AE5">
        <w:rPr>
          <w:b/>
          <w:bCs/>
          <w:noProof/>
          <w:u w:val="single"/>
        </w:rPr>
        <w:t>7</w:t>
      </w:r>
      <w:r w:rsidRPr="00384476">
        <w:rPr>
          <w:b/>
          <w:bCs/>
          <w:noProof/>
          <w:u w:val="single"/>
        </w:rPr>
        <w:t>: Configuring Jenkins pipeline</w:t>
      </w:r>
    </w:p>
    <w:p w14:paraId="3753D750" w14:textId="0436D1D0" w:rsidR="00384476" w:rsidRDefault="00A32ADB" w:rsidP="00384476">
      <w:pPr>
        <w:pStyle w:val="ListParagraph"/>
        <w:numPr>
          <w:ilvl w:val="0"/>
          <w:numId w:val="5"/>
        </w:numPr>
        <w:rPr>
          <w:noProof/>
        </w:rPr>
      </w:pPr>
      <w:r>
        <w:rPr>
          <w:noProof/>
        </w:rPr>
        <w:t>On the jenkins dashboard click on “New Item” and enter and select the following details to setup a new pipeline.</w:t>
      </w:r>
    </w:p>
    <w:p w14:paraId="461BC2BF" w14:textId="0B817010" w:rsidR="00A32ADB" w:rsidRDefault="007538D0" w:rsidP="00A32ADB">
      <w:pPr>
        <w:pStyle w:val="ListParagraph"/>
        <w:rPr>
          <w:noProof/>
        </w:rPr>
      </w:pPr>
      <w:r>
        <w:rPr>
          <w:noProof/>
        </w:rPr>
        <w:drawing>
          <wp:inline distT="0" distB="0" distL="0" distR="0" wp14:anchorId="53F5A506" wp14:editId="4534955F">
            <wp:extent cx="5334000" cy="2302852"/>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45400" cy="2307774"/>
                    </a:xfrm>
                    <a:prstGeom prst="rect">
                      <a:avLst/>
                    </a:prstGeom>
                  </pic:spPr>
                </pic:pic>
              </a:graphicData>
            </a:graphic>
          </wp:inline>
        </w:drawing>
      </w:r>
    </w:p>
    <w:p w14:paraId="7FB4C636" w14:textId="552512DB" w:rsidR="00414B9D" w:rsidRDefault="00414B9D" w:rsidP="00A32ADB">
      <w:pPr>
        <w:pStyle w:val="ListParagraph"/>
        <w:rPr>
          <w:noProof/>
        </w:rPr>
      </w:pPr>
    </w:p>
    <w:p w14:paraId="0A514489" w14:textId="1A8CEC44" w:rsidR="00414B9D" w:rsidRDefault="00810572" w:rsidP="00A32ADB">
      <w:pPr>
        <w:pStyle w:val="ListParagraph"/>
        <w:rPr>
          <w:noProof/>
        </w:rPr>
      </w:pPr>
      <w:r>
        <w:rPr>
          <w:noProof/>
        </w:rPr>
        <w:t>Will see the following page and then select “Pipeline” from the available tabs</w:t>
      </w:r>
    </w:p>
    <w:p w14:paraId="2B50A187" w14:textId="4F51940E" w:rsidR="00810572" w:rsidRDefault="00810572" w:rsidP="00A32ADB">
      <w:pPr>
        <w:pStyle w:val="ListParagraph"/>
        <w:rPr>
          <w:noProof/>
        </w:rPr>
      </w:pPr>
    </w:p>
    <w:p w14:paraId="07A9B907" w14:textId="60E319E6" w:rsidR="00810572" w:rsidRDefault="00DB2056" w:rsidP="00A32ADB">
      <w:pPr>
        <w:pStyle w:val="ListParagraph"/>
        <w:rPr>
          <w:noProof/>
        </w:rPr>
      </w:pPr>
      <w:r>
        <w:rPr>
          <w:noProof/>
        </w:rPr>
        <w:drawing>
          <wp:inline distT="0" distB="0" distL="0" distR="0" wp14:anchorId="55F8DAD8" wp14:editId="7ED58884">
            <wp:extent cx="5943600" cy="2578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578735"/>
                    </a:xfrm>
                    <a:prstGeom prst="rect">
                      <a:avLst/>
                    </a:prstGeom>
                  </pic:spPr>
                </pic:pic>
              </a:graphicData>
            </a:graphic>
          </wp:inline>
        </w:drawing>
      </w:r>
    </w:p>
    <w:p w14:paraId="036586C4" w14:textId="512D7B2B" w:rsidR="00DB2056" w:rsidRDefault="00DB2056" w:rsidP="00A32ADB">
      <w:pPr>
        <w:pStyle w:val="ListParagraph"/>
        <w:rPr>
          <w:noProof/>
        </w:rPr>
      </w:pPr>
    </w:p>
    <w:p w14:paraId="0256390B" w14:textId="145E3775" w:rsidR="003F32CD" w:rsidRDefault="003F32CD" w:rsidP="003F32CD">
      <w:pPr>
        <w:pStyle w:val="ListParagraph"/>
        <w:numPr>
          <w:ilvl w:val="0"/>
          <w:numId w:val="5"/>
        </w:numPr>
        <w:rPr>
          <w:noProof/>
        </w:rPr>
      </w:pPr>
      <w:r>
        <w:rPr>
          <w:noProof/>
        </w:rPr>
        <w:t>Once the pipeline is configured, come back to the project page and click on “Build Now” to start the pipeline and execute the steps mentioned in the Jenkinsfile present in the repository present in GitHub.</w:t>
      </w:r>
    </w:p>
    <w:p w14:paraId="7D823434" w14:textId="0719B1A5" w:rsidR="003F32CD" w:rsidRDefault="003F32CD" w:rsidP="003F32CD">
      <w:pPr>
        <w:pStyle w:val="ListParagraph"/>
        <w:rPr>
          <w:noProof/>
        </w:rPr>
      </w:pPr>
    </w:p>
    <w:p w14:paraId="7FC0B911" w14:textId="107B0D99" w:rsidR="003F32CD" w:rsidRDefault="00C4541E" w:rsidP="003F32CD">
      <w:pPr>
        <w:pStyle w:val="ListParagraph"/>
        <w:rPr>
          <w:noProof/>
        </w:rPr>
      </w:pPr>
      <w:r>
        <w:rPr>
          <w:noProof/>
        </w:rPr>
        <w:lastRenderedPageBreak/>
        <w:drawing>
          <wp:inline distT="0" distB="0" distL="0" distR="0" wp14:anchorId="5079CA86" wp14:editId="04DC3F75">
            <wp:extent cx="5943600" cy="25838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83815"/>
                    </a:xfrm>
                    <a:prstGeom prst="rect">
                      <a:avLst/>
                    </a:prstGeom>
                  </pic:spPr>
                </pic:pic>
              </a:graphicData>
            </a:graphic>
          </wp:inline>
        </w:drawing>
      </w:r>
    </w:p>
    <w:p w14:paraId="5BC572DC" w14:textId="40D43851" w:rsidR="00C4541E" w:rsidRDefault="00C4541E" w:rsidP="003F32CD">
      <w:pPr>
        <w:pStyle w:val="ListParagraph"/>
        <w:rPr>
          <w:noProof/>
        </w:rPr>
      </w:pPr>
    </w:p>
    <w:p w14:paraId="28813F76" w14:textId="3FB9437B" w:rsidR="00C4541E" w:rsidRDefault="00C4541E" w:rsidP="003F32CD">
      <w:pPr>
        <w:pStyle w:val="ListParagraph"/>
        <w:rPr>
          <w:noProof/>
        </w:rPr>
      </w:pPr>
      <w:r>
        <w:rPr>
          <w:noProof/>
        </w:rPr>
        <w:drawing>
          <wp:inline distT="0" distB="0" distL="0" distR="0" wp14:anchorId="0315E539" wp14:editId="57B11681">
            <wp:extent cx="5943600" cy="24053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05380"/>
                    </a:xfrm>
                    <a:prstGeom prst="rect">
                      <a:avLst/>
                    </a:prstGeom>
                  </pic:spPr>
                </pic:pic>
              </a:graphicData>
            </a:graphic>
          </wp:inline>
        </w:drawing>
      </w:r>
    </w:p>
    <w:p w14:paraId="415E9FBF" w14:textId="55E6F445" w:rsidR="00C4541E" w:rsidRDefault="00C4541E" w:rsidP="003F32CD">
      <w:pPr>
        <w:pStyle w:val="ListParagraph"/>
        <w:rPr>
          <w:noProof/>
        </w:rPr>
      </w:pPr>
      <w:r>
        <w:rPr>
          <w:noProof/>
        </w:rPr>
        <w:lastRenderedPageBreak/>
        <w:drawing>
          <wp:inline distT="0" distB="0" distL="0" distR="0" wp14:anchorId="6C1A9B77" wp14:editId="37FF3D7F">
            <wp:extent cx="5943600" cy="322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27705"/>
                    </a:xfrm>
                    <a:prstGeom prst="rect">
                      <a:avLst/>
                    </a:prstGeom>
                  </pic:spPr>
                </pic:pic>
              </a:graphicData>
            </a:graphic>
          </wp:inline>
        </w:drawing>
      </w:r>
    </w:p>
    <w:p w14:paraId="1835F1AE" w14:textId="666B4AB6" w:rsidR="00C4541E" w:rsidRPr="0016134D" w:rsidRDefault="00C4541E" w:rsidP="003F32CD">
      <w:pPr>
        <w:pStyle w:val="ListParagraph"/>
        <w:rPr>
          <w:noProof/>
        </w:rPr>
      </w:pPr>
      <w:r>
        <w:rPr>
          <w:noProof/>
        </w:rPr>
        <w:drawing>
          <wp:inline distT="0" distB="0" distL="0" distR="0" wp14:anchorId="3D1E160A" wp14:editId="3A1EF19C">
            <wp:extent cx="5943600" cy="26365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6520"/>
                    </a:xfrm>
                    <a:prstGeom prst="rect">
                      <a:avLst/>
                    </a:prstGeom>
                  </pic:spPr>
                </pic:pic>
              </a:graphicData>
            </a:graphic>
          </wp:inline>
        </w:drawing>
      </w:r>
    </w:p>
    <w:sectPr w:rsidR="00C4541E" w:rsidRPr="001613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0367F"/>
    <w:multiLevelType w:val="hybridMultilevel"/>
    <w:tmpl w:val="4F1AFA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F1CCD"/>
    <w:multiLevelType w:val="hybridMultilevel"/>
    <w:tmpl w:val="B47A63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8E2DD2"/>
    <w:multiLevelType w:val="hybridMultilevel"/>
    <w:tmpl w:val="9A10BE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72AA9"/>
    <w:multiLevelType w:val="hybridMultilevel"/>
    <w:tmpl w:val="DA580C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9B77C6"/>
    <w:multiLevelType w:val="hybridMultilevel"/>
    <w:tmpl w:val="6B52BA4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C757E4"/>
    <w:multiLevelType w:val="hybridMultilevel"/>
    <w:tmpl w:val="E7E03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0A24A9"/>
    <w:multiLevelType w:val="hybridMultilevel"/>
    <w:tmpl w:val="25DA6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5"/>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IxNDYwNjQ0NzdW0lEKTi0uzszPAykwrAUAN3IfTiwAAAA="/>
  </w:docVars>
  <w:rsids>
    <w:rsidRoot w:val="005231E5"/>
    <w:rsid w:val="0001450D"/>
    <w:rsid w:val="0009135A"/>
    <w:rsid w:val="000C0208"/>
    <w:rsid w:val="0016134D"/>
    <w:rsid w:val="00171AE5"/>
    <w:rsid w:val="00181858"/>
    <w:rsid w:val="001D0283"/>
    <w:rsid w:val="001F2F72"/>
    <w:rsid w:val="001F6E97"/>
    <w:rsid w:val="00240B28"/>
    <w:rsid w:val="002630F3"/>
    <w:rsid w:val="00264EA1"/>
    <w:rsid w:val="002B679E"/>
    <w:rsid w:val="002D7B15"/>
    <w:rsid w:val="00312635"/>
    <w:rsid w:val="003136DE"/>
    <w:rsid w:val="00350032"/>
    <w:rsid w:val="00384476"/>
    <w:rsid w:val="003F32CD"/>
    <w:rsid w:val="003F6B0D"/>
    <w:rsid w:val="00414B9D"/>
    <w:rsid w:val="00462039"/>
    <w:rsid w:val="004D5440"/>
    <w:rsid w:val="004D55DE"/>
    <w:rsid w:val="00506C69"/>
    <w:rsid w:val="005231E5"/>
    <w:rsid w:val="005775E0"/>
    <w:rsid w:val="00600C35"/>
    <w:rsid w:val="0060650D"/>
    <w:rsid w:val="00642830"/>
    <w:rsid w:val="00647804"/>
    <w:rsid w:val="006A6BF0"/>
    <w:rsid w:val="0071462D"/>
    <w:rsid w:val="007538D0"/>
    <w:rsid w:val="00770735"/>
    <w:rsid w:val="00787112"/>
    <w:rsid w:val="007D7C95"/>
    <w:rsid w:val="007F6C44"/>
    <w:rsid w:val="00810572"/>
    <w:rsid w:val="00854682"/>
    <w:rsid w:val="009F1175"/>
    <w:rsid w:val="009F2EEC"/>
    <w:rsid w:val="00A01922"/>
    <w:rsid w:val="00A149AD"/>
    <w:rsid w:val="00A32ADB"/>
    <w:rsid w:val="00A34899"/>
    <w:rsid w:val="00A434E3"/>
    <w:rsid w:val="00A7630E"/>
    <w:rsid w:val="00AF0587"/>
    <w:rsid w:val="00B13132"/>
    <w:rsid w:val="00B639AF"/>
    <w:rsid w:val="00B7433D"/>
    <w:rsid w:val="00B76C87"/>
    <w:rsid w:val="00B80CBF"/>
    <w:rsid w:val="00BB6ACE"/>
    <w:rsid w:val="00BD2AA9"/>
    <w:rsid w:val="00BE0B49"/>
    <w:rsid w:val="00C00EEC"/>
    <w:rsid w:val="00C27FAB"/>
    <w:rsid w:val="00C4541E"/>
    <w:rsid w:val="00C6706C"/>
    <w:rsid w:val="00D145E3"/>
    <w:rsid w:val="00D21F2D"/>
    <w:rsid w:val="00D2638B"/>
    <w:rsid w:val="00DB2056"/>
    <w:rsid w:val="00DB3B37"/>
    <w:rsid w:val="00DE2F27"/>
    <w:rsid w:val="00DF762C"/>
    <w:rsid w:val="00E1196A"/>
    <w:rsid w:val="00E511F6"/>
    <w:rsid w:val="00EA750F"/>
    <w:rsid w:val="00ED1070"/>
    <w:rsid w:val="00ED34A2"/>
    <w:rsid w:val="00F75A0A"/>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11228"/>
  <w15:chartTrackingRefBased/>
  <w15:docId w15:val="{C9D7A7E5-F838-4253-8470-3DF0B354E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6E97"/>
    <w:pPr>
      <w:ind w:left="720"/>
      <w:contextualSpacing/>
    </w:pPr>
  </w:style>
  <w:style w:type="character" w:styleId="Hyperlink">
    <w:name w:val="Hyperlink"/>
    <w:basedOn w:val="DefaultParagraphFont"/>
    <w:uiPriority w:val="99"/>
    <w:unhideWhenUsed/>
    <w:rsid w:val="00C27FAB"/>
    <w:rPr>
      <w:color w:val="0563C1" w:themeColor="hyperlink"/>
      <w:u w:val="single"/>
    </w:rPr>
  </w:style>
  <w:style w:type="character" w:styleId="UnresolvedMention">
    <w:name w:val="Unresolved Mention"/>
    <w:basedOn w:val="DefaultParagraphFont"/>
    <w:uiPriority w:val="99"/>
    <w:semiHidden/>
    <w:unhideWhenUsed/>
    <w:rsid w:val="00C27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kg.jenkins.io/debian-stable/jenkins.io.key"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pkg.jenkins.io/debian-stable/jenkins.io.key" TargetMode="Externa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mailto:git@github.com:poojan007/dockerizing-jenkins-pipeline.git" TargetMode="Externa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hyperlink" Target="mailto:git@github.com:poojan007/dockerizing-jenkins-pipeline.git" TargetMode="Externa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s://pkg.jenkins.io/debian-stable%20binary/"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pkg.jenkins.io/debian-stable%20binary/" TargetMode="External"/><Relationship Id="rId14" Type="http://schemas.openxmlformats.org/officeDocument/2006/relationships/hyperlink" Target="https://hub.docker.com" TargetMode="External"/><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9</Pages>
  <Words>442</Words>
  <Characters>2520</Characters>
  <Application>Microsoft Office Word</Application>
  <DocSecurity>0</DocSecurity>
  <Lines>21</Lines>
  <Paragraphs>5</Paragraphs>
  <ScaleCrop>false</ScaleCrop>
  <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n Sharma</dc:creator>
  <cp:keywords/>
  <dc:description/>
  <cp:lastModifiedBy>Poojan Sharma</cp:lastModifiedBy>
  <cp:revision>76</cp:revision>
  <dcterms:created xsi:type="dcterms:W3CDTF">2020-10-01T13:55:00Z</dcterms:created>
  <dcterms:modified xsi:type="dcterms:W3CDTF">2020-10-01T16:18:00Z</dcterms:modified>
</cp:coreProperties>
</file>